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3D03D" w14:textId="77777777" w:rsidR="00564A4E" w:rsidRPr="00695680" w:rsidRDefault="00564A4E" w:rsidP="00564A4E">
      <w:pPr>
        <w:rPr>
          <w:b/>
          <w:noProof/>
          <w:sz w:val="32"/>
          <w:szCs w:val="32"/>
        </w:rPr>
      </w:pPr>
      <w:r w:rsidRPr="00695680">
        <w:rPr>
          <w:b/>
          <w:noProof/>
          <w:sz w:val="32"/>
          <w:szCs w:val="32"/>
          <w:lang w:val="en-AU" w:eastAsia="en-AU"/>
        </w:rPr>
        <w:drawing>
          <wp:anchor distT="0" distB="0" distL="114300" distR="114300" simplePos="0" relativeHeight="251659264" behindDoc="0" locked="0" layoutInCell="1" allowOverlap="1" wp14:anchorId="07793271" wp14:editId="4F90E0AE">
            <wp:simplePos x="0" y="0"/>
            <wp:positionH relativeFrom="margin">
              <wp:posOffset>3314700</wp:posOffset>
            </wp:positionH>
            <wp:positionV relativeFrom="margin">
              <wp:posOffset>-114300</wp:posOffset>
            </wp:positionV>
            <wp:extent cx="2931795" cy="84074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D_horizontal_bw_L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795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95680">
        <w:rPr>
          <w:b/>
          <w:noProof/>
          <w:sz w:val="32"/>
          <w:szCs w:val="32"/>
        </w:rPr>
        <w:t>HDR STUDENT ANNUAL REPORT</w:t>
      </w:r>
      <w:r w:rsidRPr="00695680">
        <w:rPr>
          <w:b/>
          <w:sz w:val="32"/>
          <w:szCs w:val="32"/>
        </w:rPr>
        <w:t xml:space="preserve"> FORM</w:t>
      </w:r>
    </w:p>
    <w:p w14:paraId="26B86E9B" w14:textId="77777777" w:rsidR="00564A4E" w:rsidRPr="00695680" w:rsidRDefault="00564A4E" w:rsidP="00564A4E">
      <w:pPr>
        <w:tabs>
          <w:tab w:val="left" w:pos="2268"/>
        </w:tabs>
      </w:pPr>
    </w:p>
    <w:p w14:paraId="0C77FDDD" w14:textId="77777777" w:rsidR="00564A4E" w:rsidRPr="00695680" w:rsidRDefault="00564A4E" w:rsidP="00564A4E">
      <w:pPr>
        <w:spacing w:after="120"/>
        <w:jc w:val="both"/>
        <w:rPr>
          <w:b/>
          <w:bCs/>
          <w:caps/>
        </w:rPr>
      </w:pPr>
      <w:r>
        <w:rPr>
          <w:b/>
          <w:bCs/>
          <w:caps/>
        </w:rPr>
        <w:t>Section C</w:t>
      </w:r>
      <w:r w:rsidRPr="00695680">
        <w:rPr>
          <w:b/>
          <w:bCs/>
          <w:caps/>
        </w:rPr>
        <w:t xml:space="preserve">:  </w:t>
      </w:r>
    </w:p>
    <w:p w14:paraId="7252BAAF" w14:textId="77777777" w:rsidR="00564A4E" w:rsidRPr="00695680" w:rsidRDefault="00564A4E" w:rsidP="00564A4E">
      <w:pPr>
        <w:spacing w:after="120"/>
        <w:jc w:val="both"/>
        <w:rPr>
          <w:bCs/>
          <w:caps/>
        </w:rPr>
      </w:pPr>
      <w:r w:rsidRPr="00695680">
        <w:rPr>
          <w:b/>
          <w:bCs/>
          <w:caps/>
        </w:rPr>
        <w:t>candidate and supervisor TO COMPLETE TOGETHER</w:t>
      </w:r>
    </w:p>
    <w:p w14:paraId="6AD0BCA4" w14:textId="43C91436" w:rsidR="00564A4E" w:rsidRPr="00695680" w:rsidRDefault="00564A4E" w:rsidP="00564A4E">
      <w:pPr>
        <w:tabs>
          <w:tab w:val="left" w:pos="2268"/>
        </w:tabs>
      </w:pPr>
      <w:r w:rsidRPr="00695680">
        <w:t>Version date:</w:t>
      </w:r>
      <w:r w:rsidR="00FA7B44">
        <w:t xml:space="preserve"> October 20</w:t>
      </w:r>
      <w:r w:rsidR="00933038">
        <w:t>21</w:t>
      </w:r>
    </w:p>
    <w:p w14:paraId="64E1BD29" w14:textId="77777777" w:rsidR="00564A4E" w:rsidRDefault="00564A4E" w:rsidP="00564A4E">
      <w:pPr>
        <w:spacing w:after="120"/>
        <w:jc w:val="both"/>
        <w:rPr>
          <w:bCs/>
          <w:caps/>
        </w:rPr>
      </w:pPr>
    </w:p>
    <w:p w14:paraId="4322C927" w14:textId="77777777" w:rsidR="004F052E" w:rsidRDefault="004F052E" w:rsidP="00564A4E">
      <w:pPr>
        <w:spacing w:after="120"/>
        <w:jc w:val="both"/>
        <w:rPr>
          <w:color w:val="000000" w:themeColor="text1"/>
        </w:rPr>
      </w:pPr>
      <w:r w:rsidRPr="00695680">
        <w:rPr>
          <w:color w:val="000000" w:themeColor="text1"/>
        </w:rPr>
        <w:t xml:space="preserve">The candidate is to complete with the supervisors Section </w:t>
      </w:r>
      <w:proofErr w:type="gramStart"/>
      <w:r w:rsidRPr="00695680">
        <w:rPr>
          <w:color w:val="000000" w:themeColor="text1"/>
        </w:rPr>
        <w:t>C</w:t>
      </w:r>
      <w:proofErr w:type="gramEnd"/>
      <w:r w:rsidRPr="00695680">
        <w:rPr>
          <w:color w:val="000000" w:themeColor="text1"/>
        </w:rPr>
        <w:t xml:space="preserve"> and this must be signed by the candidate’s </w:t>
      </w:r>
      <w:r>
        <w:rPr>
          <w:color w:val="000000" w:themeColor="text1"/>
        </w:rPr>
        <w:t>Supervisor</w:t>
      </w:r>
      <w:r w:rsidRPr="00695680">
        <w:rPr>
          <w:color w:val="000000" w:themeColor="text1"/>
        </w:rPr>
        <w:t>s and the College Research Coordinator.</w:t>
      </w:r>
      <w:r>
        <w:rPr>
          <w:color w:val="000000" w:themeColor="text1"/>
        </w:rPr>
        <w:t xml:space="preserve"> </w:t>
      </w:r>
    </w:p>
    <w:p w14:paraId="288BAF4B" w14:textId="77777777" w:rsidR="004F052E" w:rsidRDefault="004F052E" w:rsidP="00564A4E">
      <w:pPr>
        <w:spacing w:after="120"/>
        <w:jc w:val="both"/>
        <w:rPr>
          <w:bCs/>
          <w:caps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3261"/>
        <w:gridCol w:w="4961"/>
        <w:gridCol w:w="1417"/>
      </w:tblGrid>
      <w:tr w:rsidR="004745BD" w:rsidRPr="008100AF" w14:paraId="07CD1CB6" w14:textId="77777777" w:rsidTr="00B75D53">
        <w:trPr>
          <w:trHeight w:val="510"/>
        </w:trPr>
        <w:tc>
          <w:tcPr>
            <w:tcW w:w="9639" w:type="dxa"/>
            <w:gridSpan w:val="3"/>
            <w:shd w:val="pct12" w:color="auto" w:fill="auto"/>
            <w:vAlign w:val="center"/>
          </w:tcPr>
          <w:p w14:paraId="11D086B9" w14:textId="77777777" w:rsidR="004745BD" w:rsidRPr="008100AF" w:rsidRDefault="004745BD" w:rsidP="006E7585">
            <w:pPr>
              <w:rPr>
                <w:rFonts w:asciiTheme="minorHAnsi" w:hAnsiTheme="minorHAnsi"/>
                <w:b/>
              </w:rPr>
            </w:pPr>
            <w:r w:rsidRPr="008100AF">
              <w:rPr>
                <w:rFonts w:asciiTheme="minorHAnsi" w:hAnsiTheme="minorHAnsi"/>
                <w:b/>
              </w:rPr>
              <w:t>Personal details</w:t>
            </w:r>
          </w:p>
        </w:tc>
      </w:tr>
      <w:tr w:rsidR="0092240D" w:rsidRPr="008100AF" w14:paraId="4550EE7E" w14:textId="77777777" w:rsidTr="00B75D53">
        <w:trPr>
          <w:trHeight w:val="510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62D319C1" w14:textId="77777777" w:rsidR="004745BD" w:rsidRPr="008100AF" w:rsidRDefault="004745BD" w:rsidP="006E758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andidate’s </w:t>
            </w:r>
            <w:r w:rsidRPr="008100AF">
              <w:rPr>
                <w:rFonts w:asciiTheme="minorHAnsi" w:hAnsiTheme="minorHAnsi"/>
              </w:rPr>
              <w:t>Name</w:t>
            </w:r>
          </w:p>
        </w:tc>
        <w:tc>
          <w:tcPr>
            <w:tcW w:w="6378" w:type="dxa"/>
            <w:gridSpan w:val="2"/>
            <w:vAlign w:val="center"/>
          </w:tcPr>
          <w:p w14:paraId="578FDE53" w14:textId="61CC9C11" w:rsidR="004745BD" w:rsidRPr="008100AF" w:rsidRDefault="004745BD" w:rsidP="006E7585">
            <w:pPr>
              <w:rPr>
                <w:rFonts w:asciiTheme="minorHAnsi" w:hAnsiTheme="minorHAnsi"/>
              </w:rPr>
            </w:pPr>
          </w:p>
        </w:tc>
      </w:tr>
      <w:tr w:rsidR="00B75D53" w:rsidRPr="008100AF" w14:paraId="60A41781" w14:textId="77777777" w:rsidTr="00932616">
        <w:trPr>
          <w:trHeight w:val="510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4CDA3788" w14:textId="77777777" w:rsidR="00B75D53" w:rsidRPr="008100AF" w:rsidRDefault="00B75D53" w:rsidP="00B75D53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bCs/>
                <w:lang w:eastAsia="en-AU"/>
              </w:rPr>
            </w:pPr>
            <w:r w:rsidRPr="008100AF">
              <w:rPr>
                <w:rFonts w:asciiTheme="minorHAnsi" w:hAnsiTheme="minorHAnsi"/>
                <w:bCs/>
                <w:lang w:eastAsia="en-AU"/>
              </w:rPr>
              <w:t>Principal Supervisor Name</w:t>
            </w:r>
          </w:p>
        </w:tc>
        <w:tc>
          <w:tcPr>
            <w:tcW w:w="4961" w:type="dxa"/>
            <w:vAlign w:val="center"/>
          </w:tcPr>
          <w:p w14:paraId="7AE21B60" w14:textId="77777777" w:rsidR="00B75D53" w:rsidRPr="008100AF" w:rsidRDefault="00B75D53" w:rsidP="00B75D53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lang w:eastAsia="en-AU"/>
              </w:rPr>
            </w:pPr>
          </w:p>
        </w:tc>
        <w:tc>
          <w:tcPr>
            <w:tcW w:w="1417" w:type="dxa"/>
          </w:tcPr>
          <w:p w14:paraId="6A913B7D" w14:textId="1A78D195" w:rsidR="00B75D53" w:rsidRPr="008100AF" w:rsidRDefault="00B75D53" w:rsidP="00B75D53">
            <w:pPr>
              <w:autoSpaceDE w:val="0"/>
              <w:autoSpaceDN w:val="0"/>
              <w:adjustRightInd w:val="0"/>
              <w:spacing w:before="40" w:after="40"/>
              <w:jc w:val="right"/>
              <w:rPr>
                <w:rFonts w:asciiTheme="minorHAnsi" w:hAnsiTheme="minorHAnsi"/>
                <w:lang w:eastAsia="en-AU"/>
              </w:rPr>
            </w:pPr>
            <w:r w:rsidRPr="00C13DAB">
              <w:rPr>
                <w:rFonts w:asciiTheme="minorHAnsi" w:hAnsiTheme="minorHAnsi"/>
                <w:lang w:eastAsia="en-AU"/>
              </w:rPr>
              <w:t xml:space="preserve">% </w:t>
            </w:r>
            <w:proofErr w:type="gramStart"/>
            <w:r w:rsidRPr="00C13DAB">
              <w:rPr>
                <w:rFonts w:asciiTheme="minorHAnsi" w:hAnsiTheme="minorHAnsi"/>
                <w:lang w:eastAsia="en-AU"/>
              </w:rPr>
              <w:t>load</w:t>
            </w:r>
            <w:proofErr w:type="gramEnd"/>
          </w:p>
        </w:tc>
      </w:tr>
      <w:tr w:rsidR="00B75D53" w:rsidRPr="008100AF" w14:paraId="2D0FD4F6" w14:textId="77777777" w:rsidTr="00932616">
        <w:trPr>
          <w:trHeight w:val="510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12269BB0" w14:textId="23DFF54D" w:rsidR="00B75D53" w:rsidRPr="008100AF" w:rsidRDefault="00B75D53" w:rsidP="00B75D53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bCs/>
                <w:lang w:eastAsia="en-AU"/>
              </w:rPr>
            </w:pPr>
            <w:r w:rsidRPr="008100AF">
              <w:rPr>
                <w:rFonts w:asciiTheme="minorHAnsi" w:hAnsiTheme="minorHAnsi"/>
                <w:bCs/>
                <w:lang w:eastAsia="en-AU"/>
              </w:rPr>
              <w:t xml:space="preserve">Associate Supervisor </w:t>
            </w:r>
            <w:r>
              <w:rPr>
                <w:rFonts w:asciiTheme="minorHAnsi" w:hAnsiTheme="minorHAnsi"/>
                <w:bCs/>
                <w:lang w:eastAsia="en-AU"/>
              </w:rPr>
              <w:t xml:space="preserve">1 </w:t>
            </w:r>
            <w:r w:rsidRPr="008100AF">
              <w:rPr>
                <w:rFonts w:asciiTheme="minorHAnsi" w:hAnsiTheme="minorHAnsi"/>
                <w:bCs/>
                <w:lang w:eastAsia="en-AU"/>
              </w:rPr>
              <w:t>Name</w:t>
            </w:r>
          </w:p>
        </w:tc>
        <w:tc>
          <w:tcPr>
            <w:tcW w:w="4961" w:type="dxa"/>
            <w:vAlign w:val="center"/>
          </w:tcPr>
          <w:p w14:paraId="275279C1" w14:textId="77777777" w:rsidR="00B75D53" w:rsidRPr="008100AF" w:rsidRDefault="00B75D53" w:rsidP="00B75D53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lang w:eastAsia="en-AU"/>
              </w:rPr>
            </w:pPr>
          </w:p>
        </w:tc>
        <w:tc>
          <w:tcPr>
            <w:tcW w:w="1417" w:type="dxa"/>
          </w:tcPr>
          <w:p w14:paraId="6E2F7106" w14:textId="17244C8C" w:rsidR="00B75D53" w:rsidRPr="008100AF" w:rsidRDefault="00B75D53" w:rsidP="00B75D53">
            <w:pPr>
              <w:autoSpaceDE w:val="0"/>
              <w:autoSpaceDN w:val="0"/>
              <w:adjustRightInd w:val="0"/>
              <w:spacing w:before="40" w:after="40"/>
              <w:jc w:val="right"/>
              <w:rPr>
                <w:rFonts w:asciiTheme="minorHAnsi" w:hAnsiTheme="minorHAnsi"/>
                <w:lang w:eastAsia="en-AU"/>
              </w:rPr>
            </w:pPr>
            <w:r w:rsidRPr="00C13DAB">
              <w:rPr>
                <w:rFonts w:asciiTheme="minorHAnsi" w:hAnsiTheme="minorHAnsi"/>
                <w:lang w:eastAsia="en-AU"/>
              </w:rPr>
              <w:t xml:space="preserve">% </w:t>
            </w:r>
            <w:proofErr w:type="gramStart"/>
            <w:r w:rsidRPr="00C13DAB">
              <w:rPr>
                <w:rFonts w:asciiTheme="minorHAnsi" w:hAnsiTheme="minorHAnsi"/>
                <w:lang w:eastAsia="en-AU"/>
              </w:rPr>
              <w:t>load</w:t>
            </w:r>
            <w:proofErr w:type="gramEnd"/>
          </w:p>
        </w:tc>
      </w:tr>
      <w:tr w:rsidR="00B75D53" w:rsidRPr="008100AF" w14:paraId="784CE361" w14:textId="77777777" w:rsidTr="00932616">
        <w:trPr>
          <w:trHeight w:val="510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2C37894C" w14:textId="5DA665ED" w:rsidR="00B75D53" w:rsidRPr="008100AF" w:rsidRDefault="00B75D53" w:rsidP="00B75D53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bCs/>
                <w:lang w:eastAsia="en-AU"/>
              </w:rPr>
            </w:pPr>
            <w:r>
              <w:rPr>
                <w:rFonts w:asciiTheme="minorHAnsi" w:hAnsiTheme="minorHAnsi"/>
                <w:bCs/>
                <w:lang w:eastAsia="en-AU"/>
              </w:rPr>
              <w:t>Associate Supervisor 2 Name</w:t>
            </w:r>
          </w:p>
        </w:tc>
        <w:tc>
          <w:tcPr>
            <w:tcW w:w="4961" w:type="dxa"/>
            <w:vAlign w:val="center"/>
          </w:tcPr>
          <w:p w14:paraId="66F416FC" w14:textId="77777777" w:rsidR="00B75D53" w:rsidRDefault="00B75D53" w:rsidP="00B75D53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lang w:eastAsia="en-AU"/>
              </w:rPr>
            </w:pPr>
          </w:p>
        </w:tc>
        <w:tc>
          <w:tcPr>
            <w:tcW w:w="1417" w:type="dxa"/>
          </w:tcPr>
          <w:p w14:paraId="699AF243" w14:textId="24F5F230" w:rsidR="00B75D53" w:rsidRDefault="00B75D53" w:rsidP="00B75D53">
            <w:pPr>
              <w:autoSpaceDE w:val="0"/>
              <w:autoSpaceDN w:val="0"/>
              <w:adjustRightInd w:val="0"/>
              <w:spacing w:before="40" w:after="40"/>
              <w:jc w:val="right"/>
              <w:rPr>
                <w:rFonts w:asciiTheme="minorHAnsi" w:hAnsiTheme="minorHAnsi"/>
                <w:lang w:eastAsia="en-AU"/>
              </w:rPr>
            </w:pPr>
            <w:r w:rsidRPr="00C13DAB">
              <w:rPr>
                <w:rFonts w:asciiTheme="minorHAnsi" w:hAnsiTheme="minorHAnsi"/>
                <w:lang w:eastAsia="en-AU"/>
              </w:rPr>
              <w:t xml:space="preserve">% </w:t>
            </w:r>
            <w:proofErr w:type="gramStart"/>
            <w:r w:rsidRPr="00C13DAB">
              <w:rPr>
                <w:rFonts w:asciiTheme="minorHAnsi" w:hAnsiTheme="minorHAnsi"/>
                <w:lang w:eastAsia="en-AU"/>
              </w:rPr>
              <w:t>load</w:t>
            </w:r>
            <w:proofErr w:type="gramEnd"/>
          </w:p>
        </w:tc>
      </w:tr>
      <w:tr w:rsidR="00933038" w:rsidRPr="008100AF" w14:paraId="7C6519C3" w14:textId="77777777" w:rsidTr="00B75D53">
        <w:trPr>
          <w:trHeight w:val="510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04A2388A" w14:textId="58B45E0F" w:rsidR="00933038" w:rsidRDefault="00933038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bCs/>
                <w:lang w:eastAsia="en-AU"/>
              </w:rPr>
            </w:pPr>
            <w:r>
              <w:rPr>
                <w:rFonts w:asciiTheme="minorHAnsi" w:hAnsiTheme="minorHAnsi"/>
                <w:bCs/>
                <w:lang w:eastAsia="en-AU"/>
              </w:rPr>
              <w:t>Associate Supervisor 3 Name</w:t>
            </w:r>
          </w:p>
        </w:tc>
        <w:tc>
          <w:tcPr>
            <w:tcW w:w="4961" w:type="dxa"/>
            <w:vAlign w:val="center"/>
          </w:tcPr>
          <w:p w14:paraId="5E5FC7D8" w14:textId="77777777" w:rsidR="00933038" w:rsidRDefault="00933038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lang w:eastAsia="en-AU"/>
              </w:rPr>
            </w:pPr>
          </w:p>
        </w:tc>
        <w:tc>
          <w:tcPr>
            <w:tcW w:w="1417" w:type="dxa"/>
            <w:vAlign w:val="center"/>
          </w:tcPr>
          <w:p w14:paraId="1B829A45" w14:textId="25B917D9" w:rsidR="00933038" w:rsidRDefault="00933038" w:rsidP="00933038">
            <w:pPr>
              <w:autoSpaceDE w:val="0"/>
              <w:autoSpaceDN w:val="0"/>
              <w:adjustRightInd w:val="0"/>
              <w:spacing w:before="40" w:after="40"/>
              <w:jc w:val="right"/>
              <w:rPr>
                <w:rFonts w:asciiTheme="minorHAnsi" w:hAnsiTheme="minorHAnsi"/>
                <w:lang w:eastAsia="en-AU"/>
              </w:rPr>
            </w:pPr>
            <w:r>
              <w:rPr>
                <w:rFonts w:asciiTheme="minorHAnsi" w:hAnsiTheme="minorHAnsi"/>
                <w:lang w:eastAsia="en-AU"/>
              </w:rPr>
              <w:t xml:space="preserve">% </w:t>
            </w:r>
            <w:proofErr w:type="gramStart"/>
            <w:r>
              <w:rPr>
                <w:rFonts w:asciiTheme="minorHAnsi" w:hAnsiTheme="minorHAnsi"/>
                <w:lang w:eastAsia="en-AU"/>
              </w:rPr>
              <w:t>load</w:t>
            </w:r>
            <w:proofErr w:type="gramEnd"/>
          </w:p>
        </w:tc>
      </w:tr>
      <w:tr w:rsidR="0092240D" w:rsidRPr="008100AF" w14:paraId="12A6C416" w14:textId="77777777" w:rsidTr="00B75D53">
        <w:trPr>
          <w:trHeight w:val="510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5369BCDB" w14:textId="77777777" w:rsidR="004745BD" w:rsidRPr="008100AF" w:rsidRDefault="004745BD" w:rsidP="004745BD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bCs/>
                <w:lang w:eastAsia="en-AU"/>
              </w:rPr>
            </w:pPr>
            <w:r>
              <w:rPr>
                <w:rFonts w:asciiTheme="minorHAnsi" w:hAnsiTheme="minorHAnsi"/>
                <w:bCs/>
                <w:lang w:eastAsia="en-AU"/>
              </w:rPr>
              <w:t>Research Co-</w:t>
            </w:r>
            <w:proofErr w:type="spellStart"/>
            <w:r>
              <w:rPr>
                <w:rFonts w:asciiTheme="minorHAnsi" w:hAnsiTheme="minorHAnsi"/>
                <w:bCs/>
                <w:lang w:eastAsia="en-AU"/>
              </w:rPr>
              <w:t>ordinator’s</w:t>
            </w:r>
            <w:proofErr w:type="spellEnd"/>
            <w:r>
              <w:rPr>
                <w:rFonts w:asciiTheme="minorHAnsi" w:hAnsiTheme="minorHAnsi"/>
                <w:bCs/>
                <w:lang w:eastAsia="en-AU"/>
              </w:rPr>
              <w:t xml:space="preserve"> Name</w:t>
            </w:r>
          </w:p>
        </w:tc>
        <w:tc>
          <w:tcPr>
            <w:tcW w:w="6378" w:type="dxa"/>
            <w:gridSpan w:val="2"/>
            <w:vAlign w:val="center"/>
          </w:tcPr>
          <w:p w14:paraId="1A7EEF15" w14:textId="2E9EFD59" w:rsidR="004745BD" w:rsidRPr="008100AF" w:rsidRDefault="004745BD" w:rsidP="006E7585">
            <w:pPr>
              <w:autoSpaceDE w:val="0"/>
              <w:autoSpaceDN w:val="0"/>
              <w:adjustRightInd w:val="0"/>
              <w:spacing w:before="40" w:after="40"/>
              <w:rPr>
                <w:rFonts w:asciiTheme="minorHAnsi" w:hAnsiTheme="minorHAnsi"/>
                <w:lang w:eastAsia="en-AU"/>
              </w:rPr>
            </w:pPr>
          </w:p>
        </w:tc>
      </w:tr>
    </w:tbl>
    <w:p w14:paraId="22BD3019" w14:textId="77777777" w:rsidR="004745BD" w:rsidRDefault="004745BD" w:rsidP="00564A4E">
      <w:pPr>
        <w:spacing w:after="120"/>
        <w:jc w:val="both"/>
        <w:rPr>
          <w:bCs/>
          <w:caps/>
        </w:rPr>
      </w:pPr>
    </w:p>
    <w:p w14:paraId="4EEAFA16" w14:textId="3D7A75D4" w:rsidR="004745BD" w:rsidRPr="00933038" w:rsidRDefault="0099050D" w:rsidP="00564A4E">
      <w:pPr>
        <w:spacing w:after="120"/>
        <w:jc w:val="both"/>
        <w:rPr>
          <w:b/>
          <w:caps/>
        </w:rPr>
      </w:pPr>
      <w:r w:rsidRPr="00933038">
        <w:rPr>
          <w:b/>
          <w:caps/>
        </w:rPr>
        <w:t>Progress</w:t>
      </w:r>
      <w:r w:rsidR="00C73748" w:rsidRPr="00933038">
        <w:rPr>
          <w:b/>
          <w:caps/>
        </w:rPr>
        <w:t xml:space="preserve"> (to be completed in discussion with supervisor and candidate)</w:t>
      </w:r>
    </w:p>
    <w:p w14:paraId="2F54F201" w14:textId="07B7B1DE" w:rsidR="0099050D" w:rsidRDefault="005B4D7E" w:rsidP="00564A4E">
      <w:pPr>
        <w:spacing w:after="120"/>
        <w:jc w:val="both"/>
      </w:pPr>
      <w:r w:rsidRPr="005B4D7E">
        <w:t>W</w:t>
      </w:r>
      <w:r>
        <w:t xml:space="preserve">hat </w:t>
      </w:r>
      <w:r w:rsidR="00577984">
        <w:t>are the strengths and achievements from the previous year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933038" w14:paraId="504E9F6D" w14:textId="77777777" w:rsidTr="00B75D53">
        <w:trPr>
          <w:trHeight w:val="2861"/>
        </w:trPr>
        <w:tc>
          <w:tcPr>
            <w:tcW w:w="9634" w:type="dxa"/>
          </w:tcPr>
          <w:p w14:paraId="578CD184" w14:textId="77777777" w:rsidR="00933038" w:rsidRDefault="00933038" w:rsidP="00564A4E">
            <w:pPr>
              <w:spacing w:after="120"/>
              <w:jc w:val="both"/>
            </w:pPr>
          </w:p>
        </w:tc>
      </w:tr>
    </w:tbl>
    <w:p w14:paraId="21793D94" w14:textId="77777777" w:rsidR="00933038" w:rsidRDefault="00933038" w:rsidP="00564A4E">
      <w:pPr>
        <w:spacing w:after="120"/>
        <w:jc w:val="both"/>
      </w:pPr>
    </w:p>
    <w:p w14:paraId="4CC683F1" w14:textId="11706FAF" w:rsidR="00E3166F" w:rsidRDefault="00E3166F" w:rsidP="00564A4E">
      <w:pPr>
        <w:spacing w:after="120"/>
        <w:jc w:val="both"/>
      </w:pPr>
      <w:r>
        <w:t xml:space="preserve">What </w:t>
      </w:r>
      <w:r w:rsidR="00B468D4">
        <w:t>are the challenges for the remainder of the candidature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933038" w14:paraId="2E12C8E5" w14:textId="77777777" w:rsidTr="00B75D53">
        <w:trPr>
          <w:trHeight w:val="1995"/>
        </w:trPr>
        <w:tc>
          <w:tcPr>
            <w:tcW w:w="9634" w:type="dxa"/>
          </w:tcPr>
          <w:p w14:paraId="57D1FE3A" w14:textId="77777777" w:rsidR="00933038" w:rsidRDefault="00933038" w:rsidP="00564A4E">
            <w:pPr>
              <w:spacing w:after="120"/>
              <w:jc w:val="both"/>
            </w:pPr>
          </w:p>
        </w:tc>
      </w:tr>
    </w:tbl>
    <w:p w14:paraId="489706C9" w14:textId="64EC2103" w:rsidR="008D3834" w:rsidRDefault="008D3834" w:rsidP="00564A4E">
      <w:pPr>
        <w:spacing w:after="120"/>
        <w:jc w:val="both"/>
      </w:pP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5"/>
        <w:gridCol w:w="738"/>
        <w:gridCol w:w="680"/>
        <w:gridCol w:w="3005"/>
      </w:tblGrid>
      <w:tr w:rsidR="00564A4E" w:rsidRPr="00695680" w14:paraId="04D0C805" w14:textId="77777777" w:rsidTr="00B75D53">
        <w:tc>
          <w:tcPr>
            <w:tcW w:w="5245" w:type="dxa"/>
            <w:shd w:val="clear" w:color="auto" w:fill="D9D9D9" w:themeFill="background1" w:themeFillShade="D9"/>
          </w:tcPr>
          <w:p w14:paraId="2788F104" w14:textId="77777777" w:rsidR="00564A4E" w:rsidRPr="00695680" w:rsidRDefault="00564A4E" w:rsidP="006E7585">
            <w:pPr>
              <w:rPr>
                <w:b/>
              </w:rPr>
            </w:pPr>
            <w:r w:rsidRPr="00695680">
              <w:rPr>
                <w:b/>
              </w:rPr>
              <w:t>Discuss the following issues. Have these issues been covered adequately?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B92E3D2" w14:textId="77777777" w:rsidR="00564A4E" w:rsidRPr="00695680" w:rsidRDefault="00564A4E" w:rsidP="006E7585">
            <w:pPr>
              <w:jc w:val="center"/>
            </w:pPr>
            <w:r w:rsidRPr="00695680">
              <w:t>Yes</w:t>
            </w:r>
          </w:p>
        </w:tc>
        <w:tc>
          <w:tcPr>
            <w:tcW w:w="680" w:type="dxa"/>
            <w:shd w:val="clear" w:color="auto" w:fill="D9D9D9" w:themeFill="background1" w:themeFillShade="D9"/>
          </w:tcPr>
          <w:p w14:paraId="5D3AC00F" w14:textId="77777777" w:rsidR="00564A4E" w:rsidRPr="00695680" w:rsidRDefault="00564A4E" w:rsidP="006E7585">
            <w:pPr>
              <w:jc w:val="center"/>
            </w:pPr>
            <w:r w:rsidRPr="00695680">
              <w:t>No</w:t>
            </w:r>
          </w:p>
        </w:tc>
        <w:tc>
          <w:tcPr>
            <w:tcW w:w="3005" w:type="dxa"/>
            <w:shd w:val="clear" w:color="auto" w:fill="D9D9D9" w:themeFill="background1" w:themeFillShade="D9"/>
            <w:vAlign w:val="center"/>
          </w:tcPr>
          <w:p w14:paraId="31E6F84F" w14:textId="77777777" w:rsidR="00564A4E" w:rsidRPr="00695680" w:rsidRDefault="00564A4E" w:rsidP="006E7585">
            <w:r w:rsidRPr="00695680">
              <w:t>Are there any issues outstanding? Please comment.</w:t>
            </w:r>
          </w:p>
        </w:tc>
      </w:tr>
      <w:tr w:rsidR="00564A4E" w:rsidRPr="00695680" w14:paraId="02EB206C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589608B5" w14:textId="77777777" w:rsidR="00564A4E" w:rsidRPr="00695680" w:rsidRDefault="00564A4E" w:rsidP="006E7585">
            <w:pPr>
              <w:tabs>
                <w:tab w:val="left" w:pos="585"/>
              </w:tabs>
              <w:spacing w:before="120" w:after="120"/>
            </w:pPr>
            <w:r w:rsidRPr="00695680">
              <w:t xml:space="preserve">Candidate’s report on research program </w:t>
            </w:r>
          </w:p>
        </w:tc>
        <w:tc>
          <w:tcPr>
            <w:tcW w:w="738" w:type="dxa"/>
            <w:vAlign w:val="center"/>
          </w:tcPr>
          <w:p w14:paraId="0ED8FDFE" w14:textId="246A1D72" w:rsidR="00564A4E" w:rsidRPr="00695680" w:rsidRDefault="00564A4E" w:rsidP="00EF1DCB">
            <w:pPr>
              <w:spacing w:before="120" w:after="120"/>
            </w:pPr>
          </w:p>
        </w:tc>
        <w:tc>
          <w:tcPr>
            <w:tcW w:w="680" w:type="dxa"/>
            <w:vAlign w:val="center"/>
          </w:tcPr>
          <w:p w14:paraId="3594C4E1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2751A9C8" w14:textId="77777777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689CF6B2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11477CA5" w14:textId="77777777" w:rsidR="00564A4E" w:rsidRPr="00695680" w:rsidRDefault="00564A4E" w:rsidP="006E7585">
            <w:pPr>
              <w:spacing w:before="120" w:after="120"/>
            </w:pPr>
            <w:r w:rsidRPr="00695680">
              <w:t xml:space="preserve">Weekly time commitments </w:t>
            </w:r>
          </w:p>
        </w:tc>
        <w:tc>
          <w:tcPr>
            <w:tcW w:w="738" w:type="dxa"/>
            <w:vAlign w:val="center"/>
          </w:tcPr>
          <w:p w14:paraId="7E857C43" w14:textId="15F8574A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61FD21A1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4700111A" w14:textId="6268FB1C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664F8487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68B10C37" w14:textId="77777777" w:rsidR="00564A4E" w:rsidRPr="00695680" w:rsidRDefault="00564A4E" w:rsidP="006E7585">
            <w:pPr>
              <w:spacing w:before="120" w:after="120"/>
            </w:pPr>
            <w:r w:rsidRPr="00695680">
              <w:t>Thesis outline / Research plan / Timelines</w:t>
            </w:r>
          </w:p>
        </w:tc>
        <w:tc>
          <w:tcPr>
            <w:tcW w:w="738" w:type="dxa"/>
            <w:vAlign w:val="center"/>
          </w:tcPr>
          <w:p w14:paraId="6B2E75FD" w14:textId="73396030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70716D35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4A7785A9" w14:textId="707645EE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3FFDD6B1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139C0A9C" w14:textId="77777777" w:rsidR="00564A4E" w:rsidRPr="00695680" w:rsidRDefault="00564A4E" w:rsidP="006E7585">
            <w:pPr>
              <w:keepNext/>
              <w:spacing w:before="120" w:after="120"/>
            </w:pPr>
            <w:r w:rsidRPr="00695680">
              <w:t>Supervisory meetings: time and frequency</w:t>
            </w:r>
          </w:p>
        </w:tc>
        <w:tc>
          <w:tcPr>
            <w:tcW w:w="738" w:type="dxa"/>
            <w:vAlign w:val="center"/>
          </w:tcPr>
          <w:p w14:paraId="644FB4CC" w14:textId="7B2BF504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60D7E3CD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554B2CAD" w14:textId="77777777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7C8A3A1C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08222915" w14:textId="77777777" w:rsidR="00564A4E" w:rsidRPr="00695680" w:rsidRDefault="00564A4E" w:rsidP="006E7585">
            <w:pPr>
              <w:spacing w:before="120" w:after="120"/>
            </w:pPr>
            <w:r w:rsidRPr="00695680">
              <w:t>What is needed to complete a thesis successfully</w:t>
            </w:r>
          </w:p>
        </w:tc>
        <w:tc>
          <w:tcPr>
            <w:tcW w:w="738" w:type="dxa"/>
            <w:vAlign w:val="center"/>
          </w:tcPr>
          <w:p w14:paraId="218EC9DF" w14:textId="64C1585A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7DE32F2C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0F95AFE9" w14:textId="606383BA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5DF82FE1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5DE4346A" w14:textId="77777777" w:rsidR="00564A4E" w:rsidRPr="00695680" w:rsidRDefault="00564A4E" w:rsidP="006E7585">
            <w:pPr>
              <w:spacing w:before="120" w:after="120"/>
            </w:pPr>
            <w:r w:rsidRPr="00695680">
              <w:t xml:space="preserve">Additional courses or skills needed </w:t>
            </w:r>
            <w:proofErr w:type="gramStart"/>
            <w:r w:rsidRPr="00695680">
              <w:t>including:</w:t>
            </w:r>
            <w:proofErr w:type="gramEnd"/>
            <w:r w:rsidRPr="00695680">
              <w:t xml:space="preserve"> library skills; computer skills; writing; presentation; statistics; English language skills</w:t>
            </w:r>
          </w:p>
        </w:tc>
        <w:tc>
          <w:tcPr>
            <w:tcW w:w="738" w:type="dxa"/>
            <w:vAlign w:val="center"/>
          </w:tcPr>
          <w:p w14:paraId="16BBA43F" w14:textId="6867501B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3798C148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7A3BAA10" w14:textId="77777777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022841C2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1551C58C" w14:textId="77777777" w:rsidR="00564A4E" w:rsidRPr="00695680" w:rsidRDefault="00564A4E" w:rsidP="006E7585">
            <w:pPr>
              <w:spacing w:before="120" w:after="120"/>
            </w:pPr>
            <w:r w:rsidRPr="00695680">
              <w:t xml:space="preserve">Facilities / resources available: </w:t>
            </w:r>
            <w:proofErr w:type="gramStart"/>
            <w:r w:rsidRPr="00695680">
              <w:t>e.g.</w:t>
            </w:r>
            <w:proofErr w:type="gramEnd"/>
            <w:r w:rsidRPr="00695680">
              <w:t xml:space="preserve"> library, ICT facilities, scholarships, grants</w:t>
            </w:r>
          </w:p>
        </w:tc>
        <w:tc>
          <w:tcPr>
            <w:tcW w:w="738" w:type="dxa"/>
            <w:vAlign w:val="center"/>
          </w:tcPr>
          <w:p w14:paraId="7D145A88" w14:textId="5E790CB9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10E208F9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4A7EEBC8" w14:textId="0465A8EF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615CBEB5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5D6F6ABE" w14:textId="77777777" w:rsidR="00564A4E" w:rsidRPr="00695680" w:rsidRDefault="00564A4E" w:rsidP="006E7585">
            <w:pPr>
              <w:spacing w:before="120" w:after="120"/>
            </w:pPr>
            <w:r w:rsidRPr="00695680">
              <w:t xml:space="preserve">Involvement in collegial activities: </w:t>
            </w:r>
            <w:proofErr w:type="gramStart"/>
            <w:r w:rsidRPr="00695680">
              <w:t>e.g.</w:t>
            </w:r>
            <w:proofErr w:type="gramEnd"/>
            <w:r w:rsidRPr="00695680">
              <w:t xml:space="preserve"> student groups, seminars, colloquia</w:t>
            </w:r>
          </w:p>
        </w:tc>
        <w:tc>
          <w:tcPr>
            <w:tcW w:w="738" w:type="dxa"/>
            <w:vAlign w:val="center"/>
          </w:tcPr>
          <w:p w14:paraId="165EEEDE" w14:textId="64EA0B24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52FE7E15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0837D7C1" w14:textId="4B0E9AD6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50D5F6A7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3E0D1D6A" w14:textId="77777777" w:rsidR="00564A4E" w:rsidRPr="00695680" w:rsidRDefault="00564A4E" w:rsidP="006E7585">
            <w:pPr>
              <w:spacing w:before="120" w:after="120"/>
            </w:pPr>
            <w:r w:rsidRPr="00695680">
              <w:t xml:space="preserve">Presentation of work in formal department meetings or external forums, </w:t>
            </w:r>
            <w:proofErr w:type="gramStart"/>
            <w:r w:rsidRPr="00695680">
              <w:t>e.g.</w:t>
            </w:r>
            <w:proofErr w:type="gramEnd"/>
            <w:r w:rsidRPr="00695680">
              <w:t xml:space="preserve"> conferences</w:t>
            </w:r>
          </w:p>
        </w:tc>
        <w:tc>
          <w:tcPr>
            <w:tcW w:w="738" w:type="dxa"/>
            <w:vAlign w:val="center"/>
          </w:tcPr>
          <w:p w14:paraId="182E486C" w14:textId="01BA608A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429D13B4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1F09AA46" w14:textId="0CB4658B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7779471B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3B64397D" w14:textId="77777777" w:rsidR="00564A4E" w:rsidRPr="00695680" w:rsidRDefault="00564A4E" w:rsidP="006E7585">
            <w:pPr>
              <w:spacing w:before="120" w:after="120"/>
            </w:pPr>
            <w:r w:rsidRPr="00695680">
              <w:t xml:space="preserve">Ethical Issues, </w:t>
            </w:r>
            <w:proofErr w:type="gramStart"/>
            <w:r w:rsidRPr="00695680">
              <w:t>including:</w:t>
            </w:r>
            <w:proofErr w:type="gramEnd"/>
            <w:r w:rsidRPr="00695680">
              <w:t xml:space="preserve"> Human Research Ethics Committee clearances obtained, code of conduct for research</w:t>
            </w:r>
          </w:p>
        </w:tc>
        <w:tc>
          <w:tcPr>
            <w:tcW w:w="738" w:type="dxa"/>
            <w:vAlign w:val="center"/>
          </w:tcPr>
          <w:p w14:paraId="0EFE3B91" w14:textId="6616364B" w:rsidR="00564A4E" w:rsidRPr="00695680" w:rsidRDefault="00564A4E" w:rsidP="006E7585">
            <w:pPr>
              <w:spacing w:before="120" w:after="120"/>
            </w:pPr>
          </w:p>
        </w:tc>
        <w:tc>
          <w:tcPr>
            <w:tcW w:w="680" w:type="dxa"/>
            <w:vAlign w:val="center"/>
          </w:tcPr>
          <w:p w14:paraId="4A3FE445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1025068F" w14:textId="41A4CD1F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5A7C4ECC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02A9C8A1" w14:textId="77777777" w:rsidR="00564A4E" w:rsidRPr="00695680" w:rsidRDefault="00564A4E" w:rsidP="006E7585">
            <w:pPr>
              <w:spacing w:before="120" w:after="120"/>
            </w:pPr>
            <w:r w:rsidRPr="00695680">
              <w:t>Intellectual Property issues, if applicable</w:t>
            </w:r>
          </w:p>
        </w:tc>
        <w:tc>
          <w:tcPr>
            <w:tcW w:w="738" w:type="dxa"/>
            <w:vAlign w:val="center"/>
          </w:tcPr>
          <w:p w14:paraId="468278AB" w14:textId="7D2DC2DF" w:rsidR="00564A4E" w:rsidRPr="00695680" w:rsidRDefault="00564A4E" w:rsidP="006E7585">
            <w:pPr>
              <w:spacing w:before="120" w:after="120"/>
            </w:pPr>
          </w:p>
        </w:tc>
        <w:tc>
          <w:tcPr>
            <w:tcW w:w="680" w:type="dxa"/>
            <w:vAlign w:val="center"/>
          </w:tcPr>
          <w:p w14:paraId="165C0A19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63FC209F" w14:textId="6A5DE870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38C65CD7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6DE7DC8C" w14:textId="77777777" w:rsidR="00564A4E" w:rsidRPr="00695680" w:rsidRDefault="00564A4E" w:rsidP="006E7585">
            <w:pPr>
              <w:pStyle w:val="EndnoteText"/>
              <w:spacing w:before="120" w:after="120"/>
              <w:rPr>
                <w:rFonts w:ascii="Calibri" w:hAnsi="Calibri"/>
                <w:sz w:val="24"/>
                <w:szCs w:val="24"/>
              </w:rPr>
            </w:pPr>
            <w:r w:rsidRPr="00695680">
              <w:rPr>
                <w:rFonts w:ascii="Calibri" w:hAnsi="Calibri"/>
                <w:sz w:val="24"/>
                <w:szCs w:val="24"/>
              </w:rPr>
              <w:t>Candidate’s formation as a scholar</w:t>
            </w:r>
          </w:p>
        </w:tc>
        <w:tc>
          <w:tcPr>
            <w:tcW w:w="738" w:type="dxa"/>
            <w:vAlign w:val="center"/>
          </w:tcPr>
          <w:p w14:paraId="7304CB09" w14:textId="5F99DDDF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19EE12EE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5D58F546" w14:textId="2FAB0A26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5A124A2D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2CE478DA" w14:textId="77777777" w:rsidR="00564A4E" w:rsidRPr="00695680" w:rsidRDefault="00564A4E" w:rsidP="006E7585">
            <w:pPr>
              <w:spacing w:before="120" w:after="120"/>
            </w:pPr>
            <w:r w:rsidRPr="00695680">
              <w:t>For doctoral candidates: post-doctoral aspirations/opportunities</w:t>
            </w:r>
          </w:p>
        </w:tc>
        <w:tc>
          <w:tcPr>
            <w:tcW w:w="738" w:type="dxa"/>
            <w:vAlign w:val="center"/>
          </w:tcPr>
          <w:p w14:paraId="53FD0761" w14:textId="2CE18D67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2D10F951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7F397389" w14:textId="77777777" w:rsidR="00564A4E" w:rsidRPr="00695680" w:rsidRDefault="00564A4E" w:rsidP="006E7585">
            <w:pPr>
              <w:spacing w:before="120" w:after="120"/>
            </w:pPr>
          </w:p>
        </w:tc>
      </w:tr>
      <w:tr w:rsidR="00564A4E" w:rsidRPr="00695680" w14:paraId="059C0AE3" w14:textId="77777777" w:rsidTr="00B75D53">
        <w:trPr>
          <w:trHeight w:val="51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0AB4807C" w14:textId="77777777" w:rsidR="00564A4E" w:rsidRPr="00695680" w:rsidRDefault="00564A4E" w:rsidP="006E7585">
            <w:pPr>
              <w:spacing w:before="120" w:after="120"/>
            </w:pPr>
            <w:r w:rsidRPr="00695680">
              <w:t>Possible publication of thesis or articles arising from the thesis</w:t>
            </w:r>
          </w:p>
        </w:tc>
        <w:tc>
          <w:tcPr>
            <w:tcW w:w="738" w:type="dxa"/>
            <w:vAlign w:val="center"/>
          </w:tcPr>
          <w:p w14:paraId="49B1CA3F" w14:textId="63FA76A4" w:rsidR="00564A4E" w:rsidRPr="00695680" w:rsidRDefault="00564A4E" w:rsidP="00330EB7">
            <w:pPr>
              <w:spacing w:before="120" w:after="120"/>
              <w:ind w:left="360"/>
            </w:pPr>
          </w:p>
        </w:tc>
        <w:tc>
          <w:tcPr>
            <w:tcW w:w="680" w:type="dxa"/>
            <w:vAlign w:val="center"/>
          </w:tcPr>
          <w:p w14:paraId="44A8AB61" w14:textId="77777777" w:rsidR="00564A4E" w:rsidRPr="00695680" w:rsidRDefault="00564A4E" w:rsidP="006E7585">
            <w:pPr>
              <w:spacing w:before="120" w:after="120"/>
            </w:pPr>
          </w:p>
        </w:tc>
        <w:tc>
          <w:tcPr>
            <w:tcW w:w="3005" w:type="dxa"/>
            <w:vAlign w:val="center"/>
          </w:tcPr>
          <w:p w14:paraId="15C36F93" w14:textId="4FB11823" w:rsidR="00564A4E" w:rsidRPr="00695680" w:rsidRDefault="00564A4E" w:rsidP="006E7585">
            <w:pPr>
              <w:spacing w:before="120" w:after="120"/>
            </w:pPr>
          </w:p>
        </w:tc>
      </w:tr>
    </w:tbl>
    <w:p w14:paraId="4E5A4795" w14:textId="77777777" w:rsidR="0092240D" w:rsidRDefault="0092240D" w:rsidP="00564A4E"/>
    <w:p w14:paraId="5597C0E2" w14:textId="77777777" w:rsidR="000B6E0A" w:rsidRPr="00E162C1" w:rsidRDefault="00E162C1" w:rsidP="00564A4E">
      <w:pPr>
        <w:rPr>
          <w:b/>
        </w:rPr>
      </w:pPr>
      <w:r>
        <w:rPr>
          <w:b/>
        </w:rPr>
        <w:t>PLANNED TARGETS FOR THE COMING YEAR</w:t>
      </w:r>
    </w:p>
    <w:p w14:paraId="39CF83A1" w14:textId="77777777" w:rsidR="000B6E0A" w:rsidRDefault="000B6E0A" w:rsidP="00564A4E"/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17"/>
        <w:gridCol w:w="2551"/>
      </w:tblGrid>
      <w:tr w:rsidR="00E162C1" w:rsidRPr="00695680" w14:paraId="3712BAF1" w14:textId="77777777" w:rsidTr="00B75D53">
        <w:tc>
          <w:tcPr>
            <w:tcW w:w="7117" w:type="dxa"/>
            <w:shd w:val="clear" w:color="auto" w:fill="D9D9D9" w:themeFill="background1" w:themeFillShade="D9"/>
          </w:tcPr>
          <w:p w14:paraId="68F9960C" w14:textId="77777777" w:rsidR="00E162C1" w:rsidRPr="00695680" w:rsidRDefault="00E162C1" w:rsidP="006E7585">
            <w:pPr>
              <w:rPr>
                <w:b/>
              </w:rPr>
            </w:pPr>
            <w:r>
              <w:rPr>
                <w:b/>
              </w:rPr>
              <w:t>Target</w:t>
            </w: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49FE2D0A" w14:textId="77777777" w:rsidR="00E162C1" w:rsidRPr="00E162C1" w:rsidRDefault="00E162C1" w:rsidP="006E7585">
            <w:pPr>
              <w:rPr>
                <w:b/>
              </w:rPr>
            </w:pPr>
            <w:r w:rsidRPr="00E162C1">
              <w:rPr>
                <w:b/>
              </w:rPr>
              <w:t>Planned Completion Date</w:t>
            </w:r>
          </w:p>
        </w:tc>
      </w:tr>
      <w:tr w:rsidR="00E162C1" w:rsidRPr="00695680" w14:paraId="3F63A6E0" w14:textId="77777777" w:rsidTr="00B75D53">
        <w:trPr>
          <w:trHeight w:val="510"/>
        </w:trPr>
        <w:tc>
          <w:tcPr>
            <w:tcW w:w="7117" w:type="dxa"/>
            <w:shd w:val="clear" w:color="auto" w:fill="auto"/>
            <w:vAlign w:val="center"/>
          </w:tcPr>
          <w:p w14:paraId="649A6F03" w14:textId="7C4B6FA3" w:rsidR="00E162C1" w:rsidRPr="00695680" w:rsidRDefault="00E162C1" w:rsidP="006E7585">
            <w:pPr>
              <w:tabs>
                <w:tab w:val="left" w:pos="585"/>
              </w:tabs>
              <w:spacing w:before="120" w:after="120"/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13A1C087" w14:textId="1AA663B2" w:rsidR="00E162C1" w:rsidRPr="00695680" w:rsidRDefault="00E162C1" w:rsidP="006E7585">
            <w:pPr>
              <w:spacing w:before="120" w:after="120"/>
            </w:pPr>
          </w:p>
        </w:tc>
      </w:tr>
      <w:tr w:rsidR="00E162C1" w:rsidRPr="00695680" w14:paraId="7A7BE3AE" w14:textId="77777777" w:rsidTr="00B75D53">
        <w:trPr>
          <w:trHeight w:val="510"/>
        </w:trPr>
        <w:tc>
          <w:tcPr>
            <w:tcW w:w="7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A5C83" w14:textId="201ECE77" w:rsidR="00E162C1" w:rsidRPr="00695680" w:rsidRDefault="00E162C1" w:rsidP="006E7585">
            <w:pPr>
              <w:tabs>
                <w:tab w:val="left" w:pos="585"/>
              </w:tabs>
              <w:spacing w:before="120" w:after="120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BF391" w14:textId="7506C775" w:rsidR="00E162C1" w:rsidRPr="00695680" w:rsidRDefault="00E162C1" w:rsidP="006E7585">
            <w:pPr>
              <w:spacing w:before="120" w:after="120"/>
            </w:pPr>
          </w:p>
        </w:tc>
      </w:tr>
      <w:tr w:rsidR="00E162C1" w:rsidRPr="00695680" w14:paraId="0364AB3B" w14:textId="77777777" w:rsidTr="00B75D53">
        <w:trPr>
          <w:trHeight w:val="510"/>
        </w:trPr>
        <w:tc>
          <w:tcPr>
            <w:tcW w:w="7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A7A86" w14:textId="26225283" w:rsidR="00E162C1" w:rsidRPr="00695680" w:rsidRDefault="00E162C1" w:rsidP="006E7585">
            <w:pPr>
              <w:tabs>
                <w:tab w:val="left" w:pos="585"/>
              </w:tabs>
              <w:spacing w:before="120" w:after="120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B71AC" w14:textId="58E3618D" w:rsidR="00E162C1" w:rsidRPr="00695680" w:rsidRDefault="00E162C1" w:rsidP="006E7585">
            <w:pPr>
              <w:spacing w:before="120" w:after="120"/>
            </w:pPr>
          </w:p>
        </w:tc>
      </w:tr>
      <w:tr w:rsidR="00DE3E5D" w:rsidRPr="00695680" w14:paraId="719DB08B" w14:textId="77777777" w:rsidTr="00B75D53">
        <w:trPr>
          <w:trHeight w:val="510"/>
        </w:trPr>
        <w:tc>
          <w:tcPr>
            <w:tcW w:w="7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99E72" w14:textId="3D1E64D7" w:rsidR="00DE3E5D" w:rsidRPr="00695680" w:rsidRDefault="00DE3E5D" w:rsidP="00DE3E5D">
            <w:pPr>
              <w:tabs>
                <w:tab w:val="left" w:pos="585"/>
              </w:tabs>
              <w:spacing w:before="120" w:after="120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0551B" w14:textId="0DC441D6" w:rsidR="00DE3E5D" w:rsidRPr="00695680" w:rsidRDefault="00DE3E5D" w:rsidP="00DE3E5D">
            <w:pPr>
              <w:spacing w:before="120" w:after="120"/>
            </w:pPr>
          </w:p>
        </w:tc>
      </w:tr>
      <w:tr w:rsidR="00933038" w:rsidRPr="00695680" w14:paraId="36B527ED" w14:textId="77777777" w:rsidTr="00B75D53">
        <w:trPr>
          <w:trHeight w:val="510"/>
        </w:trPr>
        <w:tc>
          <w:tcPr>
            <w:tcW w:w="7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668B6" w14:textId="77777777" w:rsidR="00933038" w:rsidRPr="00695680" w:rsidRDefault="00933038" w:rsidP="00DE3E5D">
            <w:pPr>
              <w:tabs>
                <w:tab w:val="left" w:pos="585"/>
              </w:tabs>
              <w:spacing w:before="120" w:after="120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BC9AF" w14:textId="77777777" w:rsidR="00933038" w:rsidRPr="00695680" w:rsidRDefault="00933038" w:rsidP="00DE3E5D">
            <w:pPr>
              <w:spacing w:before="120" w:after="120"/>
            </w:pPr>
          </w:p>
        </w:tc>
      </w:tr>
      <w:tr w:rsidR="00933038" w:rsidRPr="00695680" w14:paraId="0DB060A5" w14:textId="77777777" w:rsidTr="00B75D53">
        <w:trPr>
          <w:trHeight w:val="510"/>
        </w:trPr>
        <w:tc>
          <w:tcPr>
            <w:tcW w:w="7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C5FA5" w14:textId="77777777" w:rsidR="00933038" w:rsidRPr="00695680" w:rsidRDefault="00933038" w:rsidP="00DE3E5D">
            <w:pPr>
              <w:tabs>
                <w:tab w:val="left" w:pos="585"/>
              </w:tabs>
              <w:spacing w:before="120" w:after="120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E08B2" w14:textId="77777777" w:rsidR="00933038" w:rsidRPr="00695680" w:rsidRDefault="00933038" w:rsidP="00DE3E5D">
            <w:pPr>
              <w:spacing w:before="120" w:after="120"/>
            </w:pPr>
          </w:p>
        </w:tc>
      </w:tr>
    </w:tbl>
    <w:p w14:paraId="4B13E81B" w14:textId="77777777" w:rsidR="00E162C1" w:rsidRDefault="00E162C1" w:rsidP="00564A4E"/>
    <w:p w14:paraId="4A6E4852" w14:textId="77777777" w:rsidR="002B2E26" w:rsidRDefault="002B2E26" w:rsidP="00564A4E"/>
    <w:p w14:paraId="2059903C" w14:textId="77777777" w:rsidR="00D80A4C" w:rsidRPr="00D80A4C" w:rsidRDefault="00D80A4C" w:rsidP="00D80A4C">
      <w:pPr>
        <w:spacing w:after="120"/>
        <w:rPr>
          <w:b/>
          <w:bCs/>
          <w:caps/>
        </w:rPr>
      </w:pPr>
      <w:r w:rsidRPr="00D80A4C">
        <w:rPr>
          <w:b/>
          <w:bCs/>
          <w:caps/>
        </w:rPr>
        <w:t>CANDIDATE TO COMPLETE</w:t>
      </w:r>
    </w:p>
    <w:tbl>
      <w:tblPr>
        <w:tblStyle w:val="TableGrid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812"/>
        <w:gridCol w:w="1985"/>
        <w:gridCol w:w="850"/>
        <w:gridCol w:w="992"/>
      </w:tblGrid>
      <w:tr w:rsidR="00D80A4C" w:rsidRPr="00D80A4C" w14:paraId="75603EEC" w14:textId="77777777" w:rsidTr="00B75D53">
        <w:trPr>
          <w:trHeight w:val="510"/>
        </w:trPr>
        <w:tc>
          <w:tcPr>
            <w:tcW w:w="7797" w:type="dxa"/>
            <w:gridSpan w:val="2"/>
            <w:shd w:val="clear" w:color="auto" w:fill="D9D9D9" w:themeFill="background1" w:themeFillShade="D9"/>
          </w:tcPr>
          <w:p w14:paraId="26FF0027" w14:textId="77777777" w:rsidR="00D80A4C" w:rsidRPr="00D80A4C" w:rsidRDefault="00D80A4C" w:rsidP="00DD344A">
            <w:pPr>
              <w:spacing w:before="60" w:after="60"/>
            </w:pPr>
            <w:r w:rsidRPr="00D80A4C">
              <w:rPr>
                <w:b/>
              </w:rPr>
              <w:t>Candidate’s attendance at Research Seminar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1FB58E0B" w14:textId="77777777" w:rsidR="00D80A4C" w:rsidRPr="00D80A4C" w:rsidRDefault="00D80A4C" w:rsidP="00DD344A">
            <w:pPr>
              <w:spacing w:before="60" w:after="60"/>
            </w:pPr>
            <w:r w:rsidRPr="00D80A4C">
              <w:t>Yes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17067A" w14:textId="77777777" w:rsidR="00D80A4C" w:rsidRPr="00D80A4C" w:rsidRDefault="00D80A4C" w:rsidP="00DD344A">
            <w:pPr>
              <w:spacing w:before="60" w:after="60"/>
            </w:pPr>
            <w:r w:rsidRPr="00D80A4C">
              <w:t>No</w:t>
            </w:r>
          </w:p>
        </w:tc>
      </w:tr>
      <w:tr w:rsidR="00D80A4C" w:rsidRPr="00D80A4C" w14:paraId="3154C04D" w14:textId="77777777" w:rsidTr="00B75D53">
        <w:trPr>
          <w:trHeight w:val="510"/>
        </w:trPr>
        <w:tc>
          <w:tcPr>
            <w:tcW w:w="7797" w:type="dxa"/>
            <w:gridSpan w:val="2"/>
            <w:shd w:val="clear" w:color="auto" w:fill="auto"/>
            <w:vAlign w:val="center"/>
          </w:tcPr>
          <w:p w14:paraId="085AE451" w14:textId="77777777" w:rsidR="00D80A4C" w:rsidRPr="00D80A4C" w:rsidRDefault="00D80A4C" w:rsidP="00DD344A">
            <w:pPr>
              <w:spacing w:before="60" w:after="60"/>
              <w:rPr>
                <w:i/>
              </w:rPr>
            </w:pPr>
            <w:r w:rsidRPr="00D80A4C">
              <w:t>I have attended the required 8 hours per annum of research seminars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F59F37" w14:textId="77777777" w:rsidR="00D80A4C" w:rsidRPr="00D80A4C" w:rsidRDefault="00D80A4C" w:rsidP="00DD344A">
            <w:pPr>
              <w:pStyle w:val="ListParagraph"/>
              <w:spacing w:before="60" w:after="60"/>
            </w:pPr>
          </w:p>
        </w:tc>
        <w:tc>
          <w:tcPr>
            <w:tcW w:w="992" w:type="dxa"/>
            <w:vAlign w:val="center"/>
          </w:tcPr>
          <w:p w14:paraId="66E9C5C3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750A50B5" w14:textId="77777777" w:rsidTr="00B75D53">
        <w:trPr>
          <w:trHeight w:val="510"/>
        </w:trPr>
        <w:tc>
          <w:tcPr>
            <w:tcW w:w="7797" w:type="dxa"/>
            <w:gridSpan w:val="2"/>
            <w:shd w:val="clear" w:color="auto" w:fill="D9D9D9" w:themeFill="background1" w:themeFillShade="D9"/>
            <w:vAlign w:val="center"/>
          </w:tcPr>
          <w:p w14:paraId="1B622A7C" w14:textId="77777777" w:rsidR="00D80A4C" w:rsidRPr="00D80A4C" w:rsidRDefault="00D80A4C" w:rsidP="00DD344A">
            <w:pPr>
              <w:spacing w:before="60" w:after="60"/>
              <w:rPr>
                <w:iCs/>
              </w:rPr>
            </w:pPr>
            <w:r w:rsidRPr="00D80A4C">
              <w:rPr>
                <w:iCs/>
              </w:rPr>
              <w:t>I have attended the following research seminars: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200488BA" w14:textId="77777777" w:rsidR="00D80A4C" w:rsidRPr="00D80A4C" w:rsidRDefault="00D80A4C" w:rsidP="00DD344A">
            <w:pPr>
              <w:spacing w:before="60" w:after="60"/>
            </w:pPr>
            <w:r w:rsidRPr="00D80A4C">
              <w:t>Yes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8FE0B74" w14:textId="77777777" w:rsidR="00D80A4C" w:rsidRPr="00D80A4C" w:rsidRDefault="00D80A4C" w:rsidP="00DD344A">
            <w:pPr>
              <w:spacing w:before="60" w:after="60"/>
            </w:pPr>
            <w:r w:rsidRPr="00D80A4C">
              <w:t>No</w:t>
            </w:r>
          </w:p>
        </w:tc>
      </w:tr>
      <w:tr w:rsidR="00D80A4C" w:rsidRPr="00D80A4C" w14:paraId="327D6BA0" w14:textId="77777777" w:rsidTr="00B75D53">
        <w:trPr>
          <w:trHeight w:val="510"/>
        </w:trPr>
        <w:tc>
          <w:tcPr>
            <w:tcW w:w="7797" w:type="dxa"/>
            <w:gridSpan w:val="2"/>
            <w:shd w:val="clear" w:color="auto" w:fill="auto"/>
            <w:vAlign w:val="center"/>
          </w:tcPr>
          <w:p w14:paraId="27C71B5A" w14:textId="77777777" w:rsidR="00D80A4C" w:rsidRPr="00D80A4C" w:rsidRDefault="00D80A4C" w:rsidP="00DD344A">
            <w:pPr>
              <w:spacing w:before="60" w:after="60"/>
            </w:pPr>
            <w:r w:rsidRPr="00D80A4C">
              <w:t>The University of Divinity’s Research Day</w:t>
            </w:r>
          </w:p>
        </w:tc>
        <w:tc>
          <w:tcPr>
            <w:tcW w:w="850" w:type="dxa"/>
          </w:tcPr>
          <w:p w14:paraId="1C711F3E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3AC8554E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2E2E8AD9" w14:textId="77777777" w:rsidTr="00B75D53">
        <w:trPr>
          <w:trHeight w:val="510"/>
        </w:trPr>
        <w:tc>
          <w:tcPr>
            <w:tcW w:w="5812" w:type="dxa"/>
            <w:shd w:val="clear" w:color="auto" w:fill="D9D9D9" w:themeFill="background1" w:themeFillShade="D9"/>
            <w:vAlign w:val="center"/>
          </w:tcPr>
          <w:p w14:paraId="1096AE3F" w14:textId="77777777" w:rsidR="00D80A4C" w:rsidRPr="00D80A4C" w:rsidRDefault="00D80A4C" w:rsidP="00DD344A">
            <w:pPr>
              <w:spacing w:before="60" w:after="60"/>
            </w:pPr>
            <w:r w:rsidRPr="00D80A4C">
              <w:t>The following Research Seminars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7FA7678C" w14:textId="77777777" w:rsidR="00D80A4C" w:rsidRPr="00D80A4C" w:rsidRDefault="00D80A4C" w:rsidP="00DD344A">
            <w:pPr>
              <w:spacing w:before="60" w:after="60"/>
            </w:pPr>
            <w:r w:rsidRPr="00D80A4C">
              <w:t>Venu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43C5CB2" w14:textId="77777777" w:rsidR="00D80A4C" w:rsidRPr="00D80A4C" w:rsidRDefault="00D80A4C" w:rsidP="00DD344A">
            <w:pPr>
              <w:spacing w:before="60" w:after="60"/>
              <w:ind w:left="41"/>
            </w:pPr>
            <w:r w:rsidRPr="00D80A4C">
              <w:t>Yes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ABCF5CD" w14:textId="77777777" w:rsidR="00D80A4C" w:rsidRPr="00D80A4C" w:rsidRDefault="00D80A4C" w:rsidP="00DD344A">
            <w:pPr>
              <w:spacing w:before="60" w:after="60"/>
              <w:ind w:left="30"/>
            </w:pPr>
            <w:r w:rsidRPr="00D80A4C">
              <w:t>Date</w:t>
            </w:r>
          </w:p>
        </w:tc>
      </w:tr>
      <w:tr w:rsidR="00D80A4C" w:rsidRPr="00D80A4C" w14:paraId="4DE58DA4" w14:textId="77777777" w:rsidTr="00B75D53">
        <w:trPr>
          <w:trHeight w:val="510"/>
        </w:trPr>
        <w:tc>
          <w:tcPr>
            <w:tcW w:w="5812" w:type="dxa"/>
            <w:shd w:val="clear" w:color="auto" w:fill="auto"/>
            <w:vAlign w:val="center"/>
          </w:tcPr>
          <w:p w14:paraId="4A916459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46C3890B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850" w:type="dxa"/>
          </w:tcPr>
          <w:p w14:paraId="566D3540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36A0B251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4BAEC6FF" w14:textId="77777777" w:rsidTr="00B75D53">
        <w:trPr>
          <w:trHeight w:val="510"/>
        </w:trPr>
        <w:tc>
          <w:tcPr>
            <w:tcW w:w="5812" w:type="dxa"/>
            <w:shd w:val="clear" w:color="auto" w:fill="auto"/>
            <w:vAlign w:val="center"/>
          </w:tcPr>
          <w:p w14:paraId="7A77999A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94C9EA8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850" w:type="dxa"/>
          </w:tcPr>
          <w:p w14:paraId="6B6F7AA8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2EC160E4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373DBC5D" w14:textId="77777777" w:rsidTr="00B75D53">
        <w:trPr>
          <w:trHeight w:val="510"/>
        </w:trPr>
        <w:tc>
          <w:tcPr>
            <w:tcW w:w="5812" w:type="dxa"/>
            <w:shd w:val="clear" w:color="auto" w:fill="auto"/>
            <w:vAlign w:val="center"/>
          </w:tcPr>
          <w:p w14:paraId="0B14F902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EA1896F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850" w:type="dxa"/>
          </w:tcPr>
          <w:p w14:paraId="56223AA5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7A30A52E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56C96647" w14:textId="77777777" w:rsidTr="00B75D53">
        <w:trPr>
          <w:trHeight w:val="510"/>
        </w:trPr>
        <w:tc>
          <w:tcPr>
            <w:tcW w:w="5812" w:type="dxa"/>
            <w:shd w:val="clear" w:color="auto" w:fill="auto"/>
            <w:vAlign w:val="center"/>
          </w:tcPr>
          <w:p w14:paraId="56700FEE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41FF6A1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850" w:type="dxa"/>
          </w:tcPr>
          <w:p w14:paraId="794537CE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6F7AD850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16F0070B" w14:textId="77777777" w:rsidTr="00B75D53">
        <w:trPr>
          <w:trHeight w:val="510"/>
        </w:trPr>
        <w:tc>
          <w:tcPr>
            <w:tcW w:w="5812" w:type="dxa"/>
            <w:shd w:val="clear" w:color="auto" w:fill="auto"/>
            <w:vAlign w:val="center"/>
          </w:tcPr>
          <w:p w14:paraId="07659D52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050F900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850" w:type="dxa"/>
          </w:tcPr>
          <w:p w14:paraId="1D6D6745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091F759F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6FB23E70" w14:textId="77777777" w:rsidTr="00B75D53">
        <w:trPr>
          <w:trHeight w:val="510"/>
        </w:trPr>
        <w:tc>
          <w:tcPr>
            <w:tcW w:w="5812" w:type="dxa"/>
            <w:shd w:val="clear" w:color="auto" w:fill="auto"/>
            <w:vAlign w:val="center"/>
          </w:tcPr>
          <w:p w14:paraId="114ADFE8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007C6F86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850" w:type="dxa"/>
          </w:tcPr>
          <w:p w14:paraId="40CF098C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61AE1D98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3AAE4374" w14:textId="77777777" w:rsidTr="00B75D53">
        <w:trPr>
          <w:trHeight w:val="510"/>
        </w:trPr>
        <w:tc>
          <w:tcPr>
            <w:tcW w:w="5812" w:type="dxa"/>
            <w:shd w:val="clear" w:color="auto" w:fill="auto"/>
            <w:vAlign w:val="center"/>
          </w:tcPr>
          <w:p w14:paraId="7BE770AB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78DA49CD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850" w:type="dxa"/>
          </w:tcPr>
          <w:p w14:paraId="694E3D13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7989E8A0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D80A4C" w14:paraId="63CD5E6B" w14:textId="77777777" w:rsidTr="00B75D53">
        <w:trPr>
          <w:trHeight w:val="510"/>
        </w:trPr>
        <w:tc>
          <w:tcPr>
            <w:tcW w:w="5812" w:type="dxa"/>
            <w:shd w:val="clear" w:color="auto" w:fill="auto"/>
            <w:vAlign w:val="center"/>
          </w:tcPr>
          <w:p w14:paraId="5DBCA71A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9638A95" w14:textId="77777777" w:rsidR="00D80A4C" w:rsidRPr="00D80A4C" w:rsidRDefault="00D80A4C" w:rsidP="00DD344A">
            <w:pPr>
              <w:spacing w:before="60" w:after="60"/>
            </w:pPr>
          </w:p>
        </w:tc>
        <w:tc>
          <w:tcPr>
            <w:tcW w:w="850" w:type="dxa"/>
          </w:tcPr>
          <w:p w14:paraId="6AC82C73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992" w:type="dxa"/>
          </w:tcPr>
          <w:p w14:paraId="1C5E2C12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</w:tbl>
    <w:p w14:paraId="24122FF2" w14:textId="77777777" w:rsidR="00D80A4C" w:rsidRPr="00D80A4C" w:rsidRDefault="00D80A4C" w:rsidP="00D80A4C"/>
    <w:p w14:paraId="421EF53B" w14:textId="77777777" w:rsidR="00D80A4C" w:rsidRPr="00695680" w:rsidRDefault="00D80A4C" w:rsidP="00D80A4C">
      <w:pPr>
        <w:spacing w:after="120"/>
        <w:rPr>
          <w:b/>
          <w:bCs/>
          <w:caps/>
        </w:rPr>
      </w:pPr>
      <w:r w:rsidRPr="00695680">
        <w:rPr>
          <w:b/>
          <w:bCs/>
          <w:caps/>
        </w:rPr>
        <w:t>Research coordinator TO COMPLETE</w:t>
      </w:r>
    </w:p>
    <w:tbl>
      <w:tblPr>
        <w:tblStyle w:val="TableGrid"/>
        <w:tblW w:w="963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64"/>
        <w:gridCol w:w="680"/>
        <w:gridCol w:w="595"/>
      </w:tblGrid>
      <w:tr w:rsidR="00D80A4C" w:rsidRPr="00695680" w14:paraId="02D85B94" w14:textId="77777777" w:rsidTr="00B75D53">
        <w:trPr>
          <w:trHeight w:val="510"/>
        </w:trPr>
        <w:tc>
          <w:tcPr>
            <w:tcW w:w="8364" w:type="dxa"/>
            <w:shd w:val="clear" w:color="auto" w:fill="D9D9D9" w:themeFill="background1" w:themeFillShade="D9"/>
          </w:tcPr>
          <w:p w14:paraId="38B2A23D" w14:textId="77777777" w:rsidR="00D80A4C" w:rsidRPr="00D80A4C" w:rsidRDefault="00D80A4C" w:rsidP="00DD344A">
            <w:pPr>
              <w:spacing w:before="60" w:after="60"/>
            </w:pPr>
            <w:r w:rsidRPr="00D80A4C">
              <w:rPr>
                <w:b/>
              </w:rPr>
              <w:t>Research Coordinator’s Evaluation of Progress</w:t>
            </w:r>
          </w:p>
        </w:tc>
        <w:tc>
          <w:tcPr>
            <w:tcW w:w="680" w:type="dxa"/>
            <w:shd w:val="clear" w:color="auto" w:fill="D9D9D9" w:themeFill="background1" w:themeFillShade="D9"/>
          </w:tcPr>
          <w:p w14:paraId="3806D4C7" w14:textId="77777777" w:rsidR="00D80A4C" w:rsidRPr="00D80A4C" w:rsidRDefault="00D80A4C" w:rsidP="00DD344A">
            <w:pPr>
              <w:spacing w:before="60" w:after="60"/>
            </w:pPr>
            <w:r w:rsidRPr="00D80A4C">
              <w:t>Yes</w:t>
            </w:r>
          </w:p>
        </w:tc>
        <w:tc>
          <w:tcPr>
            <w:tcW w:w="595" w:type="dxa"/>
            <w:shd w:val="clear" w:color="auto" w:fill="D9D9D9" w:themeFill="background1" w:themeFillShade="D9"/>
          </w:tcPr>
          <w:p w14:paraId="791DAF3B" w14:textId="77777777" w:rsidR="00D80A4C" w:rsidRPr="00D80A4C" w:rsidRDefault="00D80A4C" w:rsidP="00DD344A">
            <w:pPr>
              <w:spacing w:before="60" w:after="60"/>
            </w:pPr>
            <w:r w:rsidRPr="00D80A4C">
              <w:t>No</w:t>
            </w:r>
          </w:p>
        </w:tc>
      </w:tr>
      <w:tr w:rsidR="00D80A4C" w:rsidRPr="00695680" w14:paraId="498CF24F" w14:textId="77777777" w:rsidTr="00B75D53">
        <w:trPr>
          <w:trHeight w:val="510"/>
        </w:trPr>
        <w:tc>
          <w:tcPr>
            <w:tcW w:w="8364" w:type="dxa"/>
            <w:shd w:val="clear" w:color="auto" w:fill="D9D9D9" w:themeFill="background1" w:themeFillShade="D9"/>
            <w:vAlign w:val="center"/>
          </w:tcPr>
          <w:p w14:paraId="413DFB08" w14:textId="77777777" w:rsidR="00D80A4C" w:rsidRPr="00D80A4C" w:rsidRDefault="00D80A4C" w:rsidP="00DD344A">
            <w:pPr>
              <w:spacing w:before="60" w:after="60"/>
              <w:rPr>
                <w:i/>
              </w:rPr>
            </w:pPr>
            <w:r w:rsidRPr="00D80A4C">
              <w:t>To the best of your knowledge, the candidate has attended the required 8 hours per annum of research seminars</w:t>
            </w:r>
          </w:p>
        </w:tc>
        <w:tc>
          <w:tcPr>
            <w:tcW w:w="680" w:type="dxa"/>
            <w:shd w:val="clear" w:color="auto" w:fill="auto"/>
            <w:vAlign w:val="center"/>
          </w:tcPr>
          <w:p w14:paraId="01D43994" w14:textId="77777777" w:rsidR="00D80A4C" w:rsidRPr="00D80A4C" w:rsidRDefault="00D80A4C" w:rsidP="00DD344A">
            <w:pPr>
              <w:pStyle w:val="ListParagraph"/>
              <w:spacing w:before="60" w:after="60"/>
            </w:pPr>
          </w:p>
        </w:tc>
        <w:tc>
          <w:tcPr>
            <w:tcW w:w="595" w:type="dxa"/>
            <w:vAlign w:val="center"/>
          </w:tcPr>
          <w:p w14:paraId="45B19AD0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</w:tr>
      <w:tr w:rsidR="00D80A4C" w:rsidRPr="00695680" w14:paraId="5E1FB405" w14:textId="77777777" w:rsidTr="00B75D53">
        <w:trPr>
          <w:trHeight w:val="510"/>
        </w:trPr>
        <w:tc>
          <w:tcPr>
            <w:tcW w:w="8364" w:type="dxa"/>
            <w:shd w:val="clear" w:color="auto" w:fill="D9D9D9" w:themeFill="background1" w:themeFillShade="D9"/>
            <w:vAlign w:val="center"/>
          </w:tcPr>
          <w:p w14:paraId="3F389BE3" w14:textId="77777777" w:rsidR="00D80A4C" w:rsidRPr="00D80A4C" w:rsidRDefault="00D80A4C" w:rsidP="00DD344A">
            <w:pPr>
              <w:spacing w:before="60" w:after="60"/>
              <w:rPr>
                <w:i/>
              </w:rPr>
            </w:pPr>
            <w:r w:rsidRPr="00D80A4C">
              <w:t>To the best of your knowledge, current supervisory arrangements are appropriate</w:t>
            </w:r>
          </w:p>
        </w:tc>
        <w:tc>
          <w:tcPr>
            <w:tcW w:w="680" w:type="dxa"/>
          </w:tcPr>
          <w:p w14:paraId="79C12F79" w14:textId="77777777" w:rsidR="00D80A4C" w:rsidRPr="00D80A4C" w:rsidRDefault="00D80A4C" w:rsidP="00DD344A">
            <w:pPr>
              <w:spacing w:before="60" w:after="60"/>
              <w:ind w:left="360"/>
            </w:pPr>
          </w:p>
        </w:tc>
        <w:tc>
          <w:tcPr>
            <w:tcW w:w="595" w:type="dxa"/>
          </w:tcPr>
          <w:p w14:paraId="03473743" w14:textId="77777777" w:rsidR="00D80A4C" w:rsidRPr="00D80A4C" w:rsidRDefault="00D80A4C" w:rsidP="00DD344A">
            <w:pPr>
              <w:spacing w:before="60" w:after="60"/>
            </w:pPr>
          </w:p>
        </w:tc>
      </w:tr>
      <w:tr w:rsidR="00D80A4C" w:rsidRPr="00695680" w14:paraId="0F8393FA" w14:textId="77777777" w:rsidTr="00B75D53">
        <w:trPr>
          <w:trHeight w:val="374"/>
        </w:trPr>
        <w:tc>
          <w:tcPr>
            <w:tcW w:w="9639" w:type="dxa"/>
            <w:gridSpan w:val="3"/>
            <w:shd w:val="clear" w:color="auto" w:fill="D9D9D9" w:themeFill="background1" w:themeFillShade="D9"/>
          </w:tcPr>
          <w:p w14:paraId="014A03E2" w14:textId="77777777" w:rsidR="00D80A4C" w:rsidRPr="00D80A4C" w:rsidRDefault="00D80A4C" w:rsidP="00DD344A">
            <w:pPr>
              <w:spacing w:before="60" w:after="60"/>
            </w:pPr>
            <w:r w:rsidRPr="00D80A4C">
              <w:t xml:space="preserve">If the answer to </w:t>
            </w:r>
            <w:r w:rsidRPr="00D80A4C">
              <w:rPr>
                <w:b/>
                <w:i/>
              </w:rPr>
              <w:t xml:space="preserve">any </w:t>
            </w:r>
            <w:r w:rsidRPr="00D80A4C">
              <w:t>of the above questions is ‘no’ please indicate the issues below (expand the box as necessary).</w:t>
            </w:r>
          </w:p>
        </w:tc>
      </w:tr>
      <w:tr w:rsidR="00D80A4C" w:rsidRPr="00695680" w14:paraId="0B6469E1" w14:textId="77777777" w:rsidTr="00B75D53">
        <w:trPr>
          <w:trHeight w:val="70"/>
        </w:trPr>
        <w:tc>
          <w:tcPr>
            <w:tcW w:w="9639" w:type="dxa"/>
            <w:gridSpan w:val="3"/>
          </w:tcPr>
          <w:p w14:paraId="29274862" w14:textId="77777777" w:rsidR="00D80A4C" w:rsidRPr="00D80A4C" w:rsidRDefault="00D80A4C" w:rsidP="00DD344A">
            <w:pPr>
              <w:spacing w:before="60" w:after="60"/>
            </w:pPr>
          </w:p>
          <w:p w14:paraId="6310AA65" w14:textId="77777777" w:rsidR="00D80A4C" w:rsidRPr="00D80A4C" w:rsidRDefault="00D80A4C" w:rsidP="00DD344A">
            <w:pPr>
              <w:spacing w:before="60" w:after="60"/>
            </w:pPr>
          </w:p>
          <w:p w14:paraId="1165D9E2" w14:textId="77777777" w:rsidR="00D80A4C" w:rsidRPr="00D80A4C" w:rsidRDefault="00D80A4C" w:rsidP="00DD344A">
            <w:pPr>
              <w:spacing w:before="60" w:after="60"/>
            </w:pPr>
          </w:p>
        </w:tc>
      </w:tr>
    </w:tbl>
    <w:p w14:paraId="6E7432D6" w14:textId="77777777" w:rsidR="00564A4E" w:rsidRPr="00695680" w:rsidRDefault="00564A4E" w:rsidP="00564A4E">
      <w:pPr>
        <w:rPr>
          <w:b/>
          <w:bCs/>
          <w:caps/>
        </w:rPr>
      </w:pPr>
      <w:r w:rsidRPr="00695680">
        <w:rPr>
          <w:b/>
          <w:bCs/>
          <w:caps/>
        </w:rPr>
        <w:br w:type="page"/>
      </w:r>
    </w:p>
    <w:p w14:paraId="773672F5" w14:textId="4542A17C" w:rsidR="00564A4E" w:rsidRPr="00695680" w:rsidRDefault="00564A4E" w:rsidP="00564A4E">
      <w:pPr>
        <w:spacing w:after="120"/>
        <w:rPr>
          <w:b/>
          <w:bCs/>
          <w:caps/>
        </w:rPr>
      </w:pPr>
      <w:r w:rsidRPr="00695680">
        <w:rPr>
          <w:b/>
          <w:bCs/>
          <w:caps/>
        </w:rPr>
        <w:lastRenderedPageBreak/>
        <w:t>signatur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086"/>
        <w:gridCol w:w="4386"/>
        <w:gridCol w:w="883"/>
        <w:gridCol w:w="1710"/>
      </w:tblGrid>
      <w:tr w:rsidR="00564A4E" w:rsidRPr="00695680" w14:paraId="188B0936" w14:textId="77777777" w:rsidTr="00933038">
        <w:trPr>
          <w:trHeight w:val="510"/>
        </w:trPr>
        <w:tc>
          <w:tcPr>
            <w:tcW w:w="9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EE512F7" w14:textId="77777777" w:rsidR="00564A4E" w:rsidRPr="00695680" w:rsidRDefault="00564A4E" w:rsidP="006E7585">
            <w:pPr>
              <w:rPr>
                <w:b/>
              </w:rPr>
            </w:pPr>
            <w:r w:rsidRPr="00695680">
              <w:rPr>
                <w:b/>
              </w:rPr>
              <w:t>CANDIDATE</w:t>
            </w:r>
          </w:p>
          <w:p w14:paraId="35159893" w14:textId="77777777" w:rsidR="00564A4E" w:rsidRPr="00695680" w:rsidRDefault="00564A4E" w:rsidP="006E7585">
            <w:r w:rsidRPr="00695680">
              <w:rPr>
                <w:bCs/>
              </w:rPr>
              <w:t xml:space="preserve">I have discussed my progress report with my supervisor(s). I give my approval for the release of information about my progress to my sponsor(s). By signing this </w:t>
            </w:r>
            <w:proofErr w:type="gramStart"/>
            <w:r w:rsidRPr="00695680">
              <w:rPr>
                <w:bCs/>
              </w:rPr>
              <w:t>form</w:t>
            </w:r>
            <w:proofErr w:type="gramEnd"/>
            <w:r w:rsidRPr="00695680">
              <w:rPr>
                <w:bCs/>
              </w:rPr>
              <w:t xml:space="preserve"> I also agree to the provisions set out above regarding the collection and use of information.</w:t>
            </w:r>
          </w:p>
        </w:tc>
      </w:tr>
      <w:tr w:rsidR="00564A4E" w:rsidRPr="00695680" w14:paraId="70EC1E6B" w14:textId="77777777" w:rsidTr="00933038">
        <w:trPr>
          <w:trHeight w:val="510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ED0CDF" w14:textId="77777777" w:rsidR="00564A4E" w:rsidRPr="00695680" w:rsidRDefault="00564A4E" w:rsidP="006E7585">
            <w:r w:rsidRPr="00695680">
              <w:t>Name</w:t>
            </w:r>
          </w:p>
        </w:tc>
        <w:tc>
          <w:tcPr>
            <w:tcW w:w="6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39FF4" w14:textId="78298FCE" w:rsidR="00564A4E" w:rsidRPr="00695680" w:rsidRDefault="00564A4E" w:rsidP="006E7585"/>
        </w:tc>
      </w:tr>
      <w:tr w:rsidR="00564A4E" w:rsidRPr="00695680" w14:paraId="29042BE3" w14:textId="77777777" w:rsidTr="00933038">
        <w:trPr>
          <w:trHeight w:val="510"/>
        </w:trPr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2D57D35A" w14:textId="77777777" w:rsidR="00564A4E" w:rsidRPr="00695680" w:rsidRDefault="00564A4E" w:rsidP="006E7585">
            <w:r w:rsidRPr="00695680">
              <w:t>Signature</w:t>
            </w:r>
          </w:p>
        </w:tc>
        <w:tc>
          <w:tcPr>
            <w:tcW w:w="4386" w:type="dxa"/>
            <w:vAlign w:val="center"/>
          </w:tcPr>
          <w:p w14:paraId="1D53ED81" w14:textId="796B4AFF" w:rsidR="00564A4E" w:rsidRPr="00695680" w:rsidRDefault="00564A4E" w:rsidP="006E7585"/>
        </w:tc>
        <w:tc>
          <w:tcPr>
            <w:tcW w:w="883" w:type="dxa"/>
            <w:shd w:val="clear" w:color="auto" w:fill="F2F2F2" w:themeFill="background1" w:themeFillShade="F2"/>
            <w:vAlign w:val="center"/>
          </w:tcPr>
          <w:p w14:paraId="37CB1E1E" w14:textId="77777777" w:rsidR="00564A4E" w:rsidRPr="00695680" w:rsidRDefault="00564A4E" w:rsidP="006E7585">
            <w:r w:rsidRPr="00695680">
              <w:t>Date</w:t>
            </w:r>
          </w:p>
        </w:tc>
        <w:tc>
          <w:tcPr>
            <w:tcW w:w="1710" w:type="dxa"/>
            <w:vAlign w:val="center"/>
          </w:tcPr>
          <w:p w14:paraId="064F3DD8" w14:textId="41B08A62" w:rsidR="00564A4E" w:rsidRPr="00695680" w:rsidRDefault="00564A4E" w:rsidP="006E7585"/>
        </w:tc>
      </w:tr>
      <w:tr w:rsidR="00564A4E" w:rsidRPr="00695680" w14:paraId="47DA7992" w14:textId="77777777" w:rsidTr="00933038">
        <w:trPr>
          <w:trHeight w:val="510"/>
        </w:trPr>
        <w:tc>
          <w:tcPr>
            <w:tcW w:w="9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0146195" w14:textId="77777777" w:rsidR="00564A4E" w:rsidRPr="00695680" w:rsidRDefault="00564A4E" w:rsidP="006E7585">
            <w:pPr>
              <w:rPr>
                <w:b/>
              </w:rPr>
            </w:pPr>
            <w:r w:rsidRPr="00695680">
              <w:rPr>
                <w:b/>
              </w:rPr>
              <w:t>PRINCIPAL SUPERVISOR</w:t>
            </w:r>
          </w:p>
          <w:p w14:paraId="48F05ADC" w14:textId="77777777" w:rsidR="00564A4E" w:rsidRPr="00695680" w:rsidRDefault="00564A4E" w:rsidP="006E7585">
            <w:r w:rsidRPr="00695680">
              <w:rPr>
                <w:bCs/>
              </w:rPr>
              <w:t xml:space="preserve">I have read and endorsed the candidate’s research progress </w:t>
            </w:r>
            <w:proofErr w:type="gramStart"/>
            <w:r w:rsidRPr="00695680">
              <w:rPr>
                <w:bCs/>
              </w:rPr>
              <w:t>report, and</w:t>
            </w:r>
            <w:proofErr w:type="gramEnd"/>
            <w:r w:rsidRPr="00695680">
              <w:rPr>
                <w:bCs/>
              </w:rPr>
              <w:t xml:space="preserve"> have discussed with the candidate any issues that have been identified.</w:t>
            </w:r>
          </w:p>
        </w:tc>
      </w:tr>
      <w:tr w:rsidR="00564A4E" w:rsidRPr="00695680" w14:paraId="71908AD4" w14:textId="77777777" w:rsidTr="00933038">
        <w:trPr>
          <w:trHeight w:val="510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76B31A" w14:textId="77777777" w:rsidR="00564A4E" w:rsidRPr="00695680" w:rsidRDefault="00564A4E" w:rsidP="006E7585">
            <w:r w:rsidRPr="00695680">
              <w:t>Name</w:t>
            </w:r>
          </w:p>
        </w:tc>
        <w:tc>
          <w:tcPr>
            <w:tcW w:w="6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1B6DA" w14:textId="021540B8" w:rsidR="00564A4E" w:rsidRPr="00695680" w:rsidRDefault="00564A4E" w:rsidP="006E7585"/>
        </w:tc>
      </w:tr>
      <w:tr w:rsidR="00564A4E" w:rsidRPr="00695680" w14:paraId="7B67257F" w14:textId="77777777" w:rsidTr="00933038">
        <w:trPr>
          <w:trHeight w:val="510"/>
        </w:trPr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512AEBB7" w14:textId="77777777" w:rsidR="00564A4E" w:rsidRPr="00695680" w:rsidRDefault="00564A4E" w:rsidP="006E7585">
            <w:r w:rsidRPr="00695680">
              <w:t>Signature</w:t>
            </w:r>
          </w:p>
        </w:tc>
        <w:tc>
          <w:tcPr>
            <w:tcW w:w="4386" w:type="dxa"/>
            <w:vAlign w:val="center"/>
          </w:tcPr>
          <w:p w14:paraId="76A19954" w14:textId="6D7EC5F9" w:rsidR="00564A4E" w:rsidRPr="00695680" w:rsidRDefault="00564A4E" w:rsidP="006E7585"/>
        </w:tc>
        <w:tc>
          <w:tcPr>
            <w:tcW w:w="883" w:type="dxa"/>
            <w:shd w:val="clear" w:color="auto" w:fill="F2F2F2" w:themeFill="background1" w:themeFillShade="F2"/>
            <w:vAlign w:val="center"/>
          </w:tcPr>
          <w:p w14:paraId="30842128" w14:textId="77777777" w:rsidR="00564A4E" w:rsidRPr="00695680" w:rsidRDefault="00564A4E" w:rsidP="006E7585">
            <w:r w:rsidRPr="00695680">
              <w:t>Date</w:t>
            </w:r>
          </w:p>
        </w:tc>
        <w:tc>
          <w:tcPr>
            <w:tcW w:w="1710" w:type="dxa"/>
            <w:vAlign w:val="center"/>
          </w:tcPr>
          <w:p w14:paraId="57F8B5E6" w14:textId="337DD047" w:rsidR="00564A4E" w:rsidRPr="00695680" w:rsidRDefault="00564A4E" w:rsidP="006E7585"/>
        </w:tc>
      </w:tr>
      <w:tr w:rsidR="00564A4E" w:rsidRPr="00695680" w14:paraId="5CD5095E" w14:textId="77777777" w:rsidTr="00933038">
        <w:trPr>
          <w:trHeight w:val="510"/>
        </w:trPr>
        <w:tc>
          <w:tcPr>
            <w:tcW w:w="9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167D63" w14:textId="16AF1637" w:rsidR="00564A4E" w:rsidRPr="00695680" w:rsidRDefault="00564A4E" w:rsidP="006E7585">
            <w:pPr>
              <w:rPr>
                <w:b/>
              </w:rPr>
            </w:pPr>
            <w:r w:rsidRPr="00695680">
              <w:rPr>
                <w:b/>
              </w:rPr>
              <w:t>ASSOCIATE SUPERVISOR</w:t>
            </w:r>
            <w:r w:rsidR="00933038">
              <w:rPr>
                <w:b/>
              </w:rPr>
              <w:t>S</w:t>
            </w:r>
          </w:p>
        </w:tc>
      </w:tr>
      <w:tr w:rsidR="00564A4E" w:rsidRPr="00695680" w14:paraId="14191DEE" w14:textId="77777777" w:rsidTr="00933038">
        <w:trPr>
          <w:trHeight w:val="510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3D54325" w14:textId="77777777" w:rsidR="00564A4E" w:rsidRPr="00695680" w:rsidRDefault="00564A4E" w:rsidP="006E7585">
            <w:r w:rsidRPr="00695680">
              <w:t>Name</w:t>
            </w:r>
          </w:p>
        </w:tc>
        <w:tc>
          <w:tcPr>
            <w:tcW w:w="6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E723" w14:textId="7CAC0024" w:rsidR="00564A4E" w:rsidRPr="00695680" w:rsidRDefault="00564A4E" w:rsidP="006E7585"/>
        </w:tc>
      </w:tr>
      <w:tr w:rsidR="00564A4E" w:rsidRPr="00695680" w14:paraId="5C408688" w14:textId="77777777" w:rsidTr="00933038">
        <w:trPr>
          <w:trHeight w:val="510"/>
        </w:trPr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229E02BD" w14:textId="77777777" w:rsidR="00564A4E" w:rsidRPr="00695680" w:rsidRDefault="00564A4E" w:rsidP="006E7585">
            <w:bookmarkStart w:id="0" w:name="_Hlk56160902"/>
            <w:r w:rsidRPr="00695680">
              <w:t>Signature</w:t>
            </w:r>
          </w:p>
        </w:tc>
        <w:tc>
          <w:tcPr>
            <w:tcW w:w="4386" w:type="dxa"/>
            <w:vAlign w:val="center"/>
          </w:tcPr>
          <w:p w14:paraId="22DBC6E2" w14:textId="6D8E68CD" w:rsidR="00564A4E" w:rsidRPr="00695680" w:rsidRDefault="00564A4E" w:rsidP="006E7585"/>
        </w:tc>
        <w:tc>
          <w:tcPr>
            <w:tcW w:w="883" w:type="dxa"/>
            <w:shd w:val="clear" w:color="auto" w:fill="F2F2F2" w:themeFill="background1" w:themeFillShade="F2"/>
            <w:vAlign w:val="center"/>
          </w:tcPr>
          <w:p w14:paraId="646984BF" w14:textId="77777777" w:rsidR="00564A4E" w:rsidRPr="00695680" w:rsidRDefault="00564A4E" w:rsidP="006E7585">
            <w:r w:rsidRPr="00695680">
              <w:t>Date</w:t>
            </w:r>
          </w:p>
        </w:tc>
        <w:tc>
          <w:tcPr>
            <w:tcW w:w="1710" w:type="dxa"/>
            <w:vAlign w:val="center"/>
          </w:tcPr>
          <w:p w14:paraId="3F167984" w14:textId="3FAA10B8" w:rsidR="00564A4E" w:rsidRPr="00695680" w:rsidRDefault="00564A4E" w:rsidP="006E7585"/>
        </w:tc>
      </w:tr>
      <w:bookmarkEnd w:id="0"/>
      <w:tr w:rsidR="00330EB7" w:rsidRPr="00695680" w14:paraId="0EBDCE7B" w14:textId="77777777" w:rsidTr="00933038">
        <w:trPr>
          <w:trHeight w:val="510"/>
        </w:trPr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2E7A21F4" w14:textId="66F56654" w:rsidR="00330EB7" w:rsidRPr="00695680" w:rsidRDefault="00330EB7" w:rsidP="006E7585">
            <w:r>
              <w:t>Name</w:t>
            </w:r>
          </w:p>
        </w:tc>
        <w:tc>
          <w:tcPr>
            <w:tcW w:w="4386" w:type="dxa"/>
            <w:vAlign w:val="center"/>
          </w:tcPr>
          <w:p w14:paraId="1E756981" w14:textId="15BB8B1F" w:rsidR="00330EB7" w:rsidRPr="00695680" w:rsidRDefault="00330EB7" w:rsidP="006E7585"/>
        </w:tc>
        <w:tc>
          <w:tcPr>
            <w:tcW w:w="883" w:type="dxa"/>
            <w:shd w:val="clear" w:color="auto" w:fill="F2F2F2" w:themeFill="background1" w:themeFillShade="F2"/>
            <w:vAlign w:val="center"/>
          </w:tcPr>
          <w:p w14:paraId="195D47DE" w14:textId="77777777" w:rsidR="00330EB7" w:rsidRPr="00695680" w:rsidRDefault="00330EB7" w:rsidP="006E7585"/>
        </w:tc>
        <w:tc>
          <w:tcPr>
            <w:tcW w:w="1710" w:type="dxa"/>
            <w:vAlign w:val="center"/>
          </w:tcPr>
          <w:p w14:paraId="2A9AC67F" w14:textId="77777777" w:rsidR="00330EB7" w:rsidRDefault="00330EB7" w:rsidP="006E7585"/>
        </w:tc>
      </w:tr>
      <w:tr w:rsidR="00330EB7" w:rsidRPr="00695680" w14:paraId="7999603B" w14:textId="77777777" w:rsidTr="00933038">
        <w:trPr>
          <w:trHeight w:val="510"/>
        </w:trPr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3C6AFC55" w14:textId="77777777" w:rsidR="00330EB7" w:rsidRPr="00695680" w:rsidRDefault="00330EB7" w:rsidP="000A686E">
            <w:r w:rsidRPr="00695680">
              <w:t>Signature</w:t>
            </w:r>
          </w:p>
        </w:tc>
        <w:tc>
          <w:tcPr>
            <w:tcW w:w="4386" w:type="dxa"/>
            <w:vAlign w:val="center"/>
          </w:tcPr>
          <w:p w14:paraId="6F5F1394" w14:textId="56D4E034" w:rsidR="00330EB7" w:rsidRPr="00695680" w:rsidRDefault="00330EB7" w:rsidP="000A686E"/>
        </w:tc>
        <w:tc>
          <w:tcPr>
            <w:tcW w:w="883" w:type="dxa"/>
            <w:shd w:val="clear" w:color="auto" w:fill="F2F2F2" w:themeFill="background1" w:themeFillShade="F2"/>
            <w:vAlign w:val="center"/>
          </w:tcPr>
          <w:p w14:paraId="2D7F18A4" w14:textId="77777777" w:rsidR="00330EB7" w:rsidRPr="00695680" w:rsidRDefault="00330EB7" w:rsidP="000A686E">
            <w:r w:rsidRPr="00695680">
              <w:t>Date</w:t>
            </w:r>
          </w:p>
        </w:tc>
        <w:tc>
          <w:tcPr>
            <w:tcW w:w="1710" w:type="dxa"/>
            <w:vAlign w:val="center"/>
          </w:tcPr>
          <w:p w14:paraId="7FE1196D" w14:textId="2372E35A" w:rsidR="00330EB7" w:rsidRPr="00695680" w:rsidRDefault="00330EB7" w:rsidP="000A686E"/>
        </w:tc>
      </w:tr>
      <w:tr w:rsidR="00933038" w:rsidRPr="00695680" w14:paraId="2CFA5C2E" w14:textId="77777777" w:rsidTr="00933038">
        <w:trPr>
          <w:trHeight w:val="510"/>
        </w:trPr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1387A0B7" w14:textId="4079AB14" w:rsidR="00933038" w:rsidRPr="00695680" w:rsidRDefault="00933038" w:rsidP="00933038">
            <w:r>
              <w:t>Name</w:t>
            </w:r>
          </w:p>
        </w:tc>
        <w:tc>
          <w:tcPr>
            <w:tcW w:w="4386" w:type="dxa"/>
            <w:vAlign w:val="center"/>
          </w:tcPr>
          <w:p w14:paraId="552D5ADB" w14:textId="77777777" w:rsidR="00933038" w:rsidRPr="00695680" w:rsidRDefault="00933038" w:rsidP="00933038"/>
        </w:tc>
        <w:tc>
          <w:tcPr>
            <w:tcW w:w="883" w:type="dxa"/>
            <w:shd w:val="clear" w:color="auto" w:fill="F2F2F2" w:themeFill="background1" w:themeFillShade="F2"/>
            <w:vAlign w:val="center"/>
          </w:tcPr>
          <w:p w14:paraId="48035D3F" w14:textId="77777777" w:rsidR="00933038" w:rsidRPr="00695680" w:rsidRDefault="00933038" w:rsidP="00933038"/>
        </w:tc>
        <w:tc>
          <w:tcPr>
            <w:tcW w:w="1710" w:type="dxa"/>
            <w:vAlign w:val="center"/>
          </w:tcPr>
          <w:p w14:paraId="441D23FC" w14:textId="77777777" w:rsidR="00933038" w:rsidRPr="00695680" w:rsidRDefault="00933038" w:rsidP="00933038"/>
        </w:tc>
      </w:tr>
      <w:tr w:rsidR="00933038" w:rsidRPr="00695680" w14:paraId="4D406275" w14:textId="77777777" w:rsidTr="00933038">
        <w:trPr>
          <w:trHeight w:val="510"/>
        </w:trPr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3EE9F6ED" w14:textId="16A500F3" w:rsidR="00933038" w:rsidRPr="00695680" w:rsidRDefault="00933038" w:rsidP="00933038">
            <w:r w:rsidRPr="00695680">
              <w:t>Signature</w:t>
            </w:r>
          </w:p>
        </w:tc>
        <w:tc>
          <w:tcPr>
            <w:tcW w:w="4386" w:type="dxa"/>
            <w:vAlign w:val="center"/>
          </w:tcPr>
          <w:p w14:paraId="30B2C5FA" w14:textId="77777777" w:rsidR="00933038" w:rsidRPr="00695680" w:rsidRDefault="00933038" w:rsidP="00933038"/>
        </w:tc>
        <w:tc>
          <w:tcPr>
            <w:tcW w:w="883" w:type="dxa"/>
            <w:shd w:val="clear" w:color="auto" w:fill="F2F2F2" w:themeFill="background1" w:themeFillShade="F2"/>
            <w:vAlign w:val="center"/>
          </w:tcPr>
          <w:p w14:paraId="5561E687" w14:textId="53222638" w:rsidR="00933038" w:rsidRPr="00695680" w:rsidRDefault="00933038" w:rsidP="00933038">
            <w:r w:rsidRPr="00695680">
              <w:t>Date</w:t>
            </w:r>
          </w:p>
        </w:tc>
        <w:tc>
          <w:tcPr>
            <w:tcW w:w="1710" w:type="dxa"/>
            <w:vAlign w:val="center"/>
          </w:tcPr>
          <w:p w14:paraId="27D5B9A9" w14:textId="77777777" w:rsidR="00933038" w:rsidRPr="00695680" w:rsidRDefault="00933038" w:rsidP="00933038"/>
        </w:tc>
      </w:tr>
      <w:tr w:rsidR="00933038" w:rsidRPr="00695680" w14:paraId="72A40EFC" w14:textId="77777777" w:rsidTr="00933038">
        <w:trPr>
          <w:trHeight w:val="510"/>
        </w:trPr>
        <w:tc>
          <w:tcPr>
            <w:tcW w:w="90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275F77C" w14:textId="77777777" w:rsidR="00933038" w:rsidRPr="00695680" w:rsidRDefault="00933038" w:rsidP="00933038">
            <w:pPr>
              <w:rPr>
                <w:b/>
              </w:rPr>
            </w:pPr>
            <w:r w:rsidRPr="00695680">
              <w:rPr>
                <w:b/>
              </w:rPr>
              <w:t>RESEARCH COORDINATOR</w:t>
            </w:r>
          </w:p>
        </w:tc>
      </w:tr>
      <w:tr w:rsidR="00933038" w:rsidRPr="00695680" w14:paraId="5E32CC1C" w14:textId="77777777" w:rsidTr="00933038">
        <w:trPr>
          <w:trHeight w:val="510"/>
        </w:trPr>
        <w:tc>
          <w:tcPr>
            <w:tcW w:w="2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DFC991" w14:textId="77777777" w:rsidR="00933038" w:rsidRPr="00695680" w:rsidRDefault="00933038" w:rsidP="00933038">
            <w:r w:rsidRPr="00695680">
              <w:t>Name</w:t>
            </w:r>
          </w:p>
        </w:tc>
        <w:tc>
          <w:tcPr>
            <w:tcW w:w="69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4886F" w14:textId="0988C4EC" w:rsidR="00933038" w:rsidRPr="00695680" w:rsidRDefault="00933038" w:rsidP="00933038"/>
        </w:tc>
      </w:tr>
      <w:tr w:rsidR="00933038" w:rsidRPr="00695680" w14:paraId="685A22EB" w14:textId="77777777" w:rsidTr="00933038">
        <w:trPr>
          <w:trHeight w:val="510"/>
        </w:trPr>
        <w:tc>
          <w:tcPr>
            <w:tcW w:w="2086" w:type="dxa"/>
            <w:shd w:val="clear" w:color="auto" w:fill="F2F2F2" w:themeFill="background1" w:themeFillShade="F2"/>
            <w:vAlign w:val="center"/>
          </w:tcPr>
          <w:p w14:paraId="5DCD3A71" w14:textId="77777777" w:rsidR="00933038" w:rsidRPr="00695680" w:rsidRDefault="00933038" w:rsidP="00933038">
            <w:r w:rsidRPr="00695680">
              <w:t>Signature</w:t>
            </w:r>
          </w:p>
        </w:tc>
        <w:tc>
          <w:tcPr>
            <w:tcW w:w="4386" w:type="dxa"/>
            <w:vAlign w:val="center"/>
          </w:tcPr>
          <w:p w14:paraId="2547ECF3" w14:textId="5EF74150" w:rsidR="00933038" w:rsidRPr="00695680" w:rsidRDefault="00933038" w:rsidP="00933038"/>
        </w:tc>
        <w:tc>
          <w:tcPr>
            <w:tcW w:w="883" w:type="dxa"/>
            <w:shd w:val="clear" w:color="auto" w:fill="F2F2F2" w:themeFill="background1" w:themeFillShade="F2"/>
            <w:vAlign w:val="center"/>
          </w:tcPr>
          <w:p w14:paraId="5359EF55" w14:textId="77777777" w:rsidR="00933038" w:rsidRPr="00695680" w:rsidRDefault="00933038" w:rsidP="00933038">
            <w:r w:rsidRPr="00695680">
              <w:t>Date</w:t>
            </w:r>
          </w:p>
        </w:tc>
        <w:tc>
          <w:tcPr>
            <w:tcW w:w="1710" w:type="dxa"/>
            <w:vAlign w:val="center"/>
          </w:tcPr>
          <w:p w14:paraId="3C3F6D8A" w14:textId="4E918103" w:rsidR="00933038" w:rsidRPr="00695680" w:rsidRDefault="00933038" w:rsidP="00933038"/>
        </w:tc>
      </w:tr>
    </w:tbl>
    <w:p w14:paraId="64FA7EC4" w14:textId="77777777" w:rsidR="00564A4E" w:rsidRPr="00695680" w:rsidRDefault="00564A4E" w:rsidP="00564A4E">
      <w:pPr>
        <w:pStyle w:val="NoSpacing"/>
        <w:rPr>
          <w:lang w:eastAsia="en-AU"/>
        </w:rPr>
      </w:pPr>
    </w:p>
    <w:p w14:paraId="78DE0688" w14:textId="557C0FE5" w:rsidR="00564A4E" w:rsidRPr="00695680" w:rsidRDefault="00564A4E" w:rsidP="00564A4E">
      <w:pPr>
        <w:pStyle w:val="NoSpacing"/>
        <w:rPr>
          <w:lang w:eastAsia="en-AU"/>
        </w:rPr>
      </w:pPr>
      <w:r w:rsidRPr="00695680">
        <w:rPr>
          <w:lang w:eastAsia="en-AU"/>
        </w:rPr>
        <w:t xml:space="preserve">Please </w:t>
      </w:r>
      <w:r w:rsidRPr="00695680">
        <w:rPr>
          <w:b/>
          <w:i/>
          <w:lang w:eastAsia="en-AU"/>
        </w:rPr>
        <w:t>email</w:t>
      </w:r>
      <w:r w:rsidRPr="00695680">
        <w:rPr>
          <w:lang w:eastAsia="en-AU"/>
        </w:rPr>
        <w:t xml:space="preserve"> the completed form to </w:t>
      </w:r>
      <w:r w:rsidR="009B1584">
        <w:rPr>
          <w:lang w:eastAsia="en-AU"/>
        </w:rPr>
        <w:t>Registrar, School of Graduate Research</w:t>
      </w:r>
      <w:r w:rsidRPr="00695680">
        <w:rPr>
          <w:lang w:eastAsia="en-AU"/>
        </w:rPr>
        <w:t xml:space="preserve">: </w:t>
      </w:r>
      <w:hyperlink r:id="rId8" w:history="1">
        <w:r w:rsidR="00C64E61" w:rsidRPr="000D6720">
          <w:rPr>
            <w:rStyle w:val="Hyperlink"/>
            <w:lang w:eastAsia="en-AU"/>
          </w:rPr>
          <w:t>skashyap@divinity.edu.au</w:t>
        </w:r>
      </w:hyperlink>
      <w:r w:rsidR="00C64E61">
        <w:rPr>
          <w:lang w:eastAsia="en-AU"/>
        </w:rPr>
        <w:t xml:space="preserve"> </w:t>
      </w:r>
    </w:p>
    <w:p w14:paraId="78AD8DBB" w14:textId="77777777" w:rsidR="00564A4E" w:rsidRPr="00695680" w:rsidRDefault="00564A4E" w:rsidP="00564A4E">
      <w:pPr>
        <w:pStyle w:val="NoSpacing"/>
      </w:pPr>
    </w:p>
    <w:p w14:paraId="352348BA" w14:textId="77777777" w:rsidR="00564A4E" w:rsidRDefault="00564A4E" w:rsidP="00564A4E"/>
    <w:p w14:paraId="25A9E2E9" w14:textId="77777777" w:rsidR="00564A4E" w:rsidRPr="00695680" w:rsidRDefault="00564A4E" w:rsidP="00564A4E"/>
    <w:tbl>
      <w:tblPr>
        <w:tblStyle w:val="TableGrid"/>
        <w:tblW w:w="0" w:type="auto"/>
        <w:tblInd w:w="-5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051"/>
        <w:gridCol w:w="1835"/>
        <w:gridCol w:w="5179"/>
      </w:tblGrid>
      <w:tr w:rsidR="00564A4E" w:rsidRPr="00695680" w14:paraId="2B785321" w14:textId="77777777" w:rsidTr="00D80A4C">
        <w:trPr>
          <w:trHeight w:val="510"/>
        </w:trPr>
        <w:tc>
          <w:tcPr>
            <w:tcW w:w="9065" w:type="dxa"/>
            <w:gridSpan w:val="3"/>
            <w:shd w:val="clear" w:color="auto" w:fill="D9D9D9" w:themeFill="background1" w:themeFillShade="D9"/>
          </w:tcPr>
          <w:p w14:paraId="0172C83C" w14:textId="77777777" w:rsidR="00564A4E" w:rsidRPr="00695680" w:rsidRDefault="00564A4E" w:rsidP="006E7585">
            <w:pPr>
              <w:spacing w:before="40" w:after="40"/>
              <w:rPr>
                <w:b/>
                <w:i/>
              </w:rPr>
            </w:pPr>
            <w:r w:rsidRPr="00695680">
              <w:rPr>
                <w:b/>
                <w:i/>
              </w:rPr>
              <w:t>Office of the Vice-Chancellor use only</w:t>
            </w:r>
          </w:p>
        </w:tc>
      </w:tr>
      <w:tr w:rsidR="00564A4E" w:rsidRPr="00695680" w14:paraId="64F54CE3" w14:textId="77777777" w:rsidTr="00D80A4C">
        <w:trPr>
          <w:trHeight w:val="510"/>
        </w:trPr>
        <w:tc>
          <w:tcPr>
            <w:tcW w:w="2051" w:type="dxa"/>
            <w:shd w:val="clear" w:color="auto" w:fill="D9D9D9" w:themeFill="background1" w:themeFillShade="D9"/>
            <w:vAlign w:val="center"/>
          </w:tcPr>
          <w:p w14:paraId="4219EEB5" w14:textId="77777777" w:rsidR="00564A4E" w:rsidRPr="00695680" w:rsidRDefault="00564A4E" w:rsidP="006E7585">
            <w:r w:rsidRPr="00695680">
              <w:t>Date received</w:t>
            </w:r>
          </w:p>
        </w:tc>
        <w:tc>
          <w:tcPr>
            <w:tcW w:w="1835" w:type="dxa"/>
            <w:shd w:val="clear" w:color="auto" w:fill="auto"/>
            <w:vAlign w:val="center"/>
          </w:tcPr>
          <w:p w14:paraId="77E7734C" w14:textId="77777777" w:rsidR="00564A4E" w:rsidRPr="00695680" w:rsidRDefault="00564A4E" w:rsidP="006E7585"/>
        </w:tc>
        <w:tc>
          <w:tcPr>
            <w:tcW w:w="5179" w:type="dxa"/>
            <w:shd w:val="clear" w:color="auto" w:fill="D9D9D9" w:themeFill="background1" w:themeFillShade="D9"/>
            <w:vAlign w:val="center"/>
          </w:tcPr>
          <w:p w14:paraId="053F3588" w14:textId="77777777" w:rsidR="00564A4E" w:rsidRPr="00695680" w:rsidRDefault="00564A4E" w:rsidP="006E7585"/>
        </w:tc>
      </w:tr>
    </w:tbl>
    <w:p w14:paraId="3193A04B" w14:textId="77777777" w:rsidR="00564A4E" w:rsidRPr="00695680" w:rsidRDefault="00564A4E" w:rsidP="00564A4E">
      <w:pPr>
        <w:widowControl w:val="0"/>
        <w:autoSpaceDE w:val="0"/>
        <w:autoSpaceDN w:val="0"/>
        <w:adjustRightInd w:val="0"/>
      </w:pPr>
    </w:p>
    <w:sectPr w:rsidR="00564A4E" w:rsidRPr="00695680" w:rsidSect="000B6E0A">
      <w:footerReference w:type="default" r:id="rId9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D8ACF" w14:textId="77777777" w:rsidR="00CA11FF" w:rsidRDefault="00CA11FF" w:rsidP="00B34A37">
      <w:r>
        <w:separator/>
      </w:r>
    </w:p>
  </w:endnote>
  <w:endnote w:type="continuationSeparator" w:id="0">
    <w:p w14:paraId="28A3D5CA" w14:textId="77777777" w:rsidR="00CA11FF" w:rsidRDefault="00CA11FF" w:rsidP="00B34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5367A" w14:textId="77777777" w:rsidR="00B34A37" w:rsidRPr="003A05AE" w:rsidRDefault="00B34A37" w:rsidP="00B34A37">
    <w:pPr>
      <w:pStyle w:val="Footer"/>
      <w:tabs>
        <w:tab w:val="clear" w:pos="9360"/>
        <w:tab w:val="right" w:pos="9356"/>
      </w:tabs>
      <w:rPr>
        <w:i/>
        <w:sz w:val="20"/>
        <w:szCs w:val="20"/>
      </w:rPr>
    </w:pPr>
    <w:r>
      <w:rPr>
        <w:i/>
        <w:sz w:val="20"/>
        <w:szCs w:val="20"/>
      </w:rPr>
      <w:t>HDR Annual Report Form SECTION C</w:t>
    </w:r>
    <w:r w:rsidRPr="003A05AE">
      <w:rPr>
        <w:i/>
        <w:sz w:val="20"/>
        <w:szCs w:val="20"/>
      </w:rPr>
      <w:tab/>
    </w:r>
    <w:r w:rsidRPr="003A05AE">
      <w:rPr>
        <w:i/>
        <w:sz w:val="20"/>
        <w:szCs w:val="20"/>
      </w:rPr>
      <w:tab/>
    </w:r>
    <w:r w:rsidRPr="003A05AE">
      <w:rPr>
        <w:rFonts w:cs="Times New Roman"/>
        <w:i/>
        <w:sz w:val="20"/>
        <w:szCs w:val="20"/>
      </w:rPr>
      <w:t xml:space="preserve">Page </w:t>
    </w:r>
    <w:r w:rsidRPr="003A05AE">
      <w:rPr>
        <w:rFonts w:cs="Times New Roman"/>
        <w:i/>
        <w:sz w:val="20"/>
        <w:szCs w:val="20"/>
      </w:rPr>
      <w:fldChar w:fldCharType="begin"/>
    </w:r>
    <w:r w:rsidRPr="003A05AE">
      <w:rPr>
        <w:rFonts w:cs="Times New Roman"/>
        <w:i/>
        <w:sz w:val="20"/>
        <w:szCs w:val="20"/>
      </w:rPr>
      <w:instrText xml:space="preserve"> PAGE </w:instrText>
    </w:r>
    <w:r w:rsidRPr="003A05AE">
      <w:rPr>
        <w:rFonts w:cs="Times New Roman"/>
        <w:i/>
        <w:sz w:val="20"/>
        <w:szCs w:val="20"/>
      </w:rPr>
      <w:fldChar w:fldCharType="separate"/>
    </w:r>
    <w:r w:rsidR="00E60F0F">
      <w:rPr>
        <w:rFonts w:cs="Times New Roman"/>
        <w:i/>
        <w:noProof/>
        <w:sz w:val="20"/>
        <w:szCs w:val="20"/>
      </w:rPr>
      <w:t>4</w:t>
    </w:r>
    <w:r w:rsidRPr="003A05AE">
      <w:rPr>
        <w:rFonts w:cs="Times New Roman"/>
        <w:i/>
        <w:sz w:val="20"/>
        <w:szCs w:val="20"/>
      </w:rPr>
      <w:fldChar w:fldCharType="end"/>
    </w:r>
    <w:r w:rsidRPr="003A05AE">
      <w:rPr>
        <w:rFonts w:cs="Times New Roman"/>
        <w:i/>
        <w:sz w:val="20"/>
        <w:szCs w:val="20"/>
      </w:rPr>
      <w:t xml:space="preserve"> of </w:t>
    </w:r>
    <w:r w:rsidRPr="003A05AE">
      <w:rPr>
        <w:rFonts w:cs="Times New Roman"/>
        <w:i/>
        <w:sz w:val="20"/>
        <w:szCs w:val="20"/>
      </w:rPr>
      <w:fldChar w:fldCharType="begin"/>
    </w:r>
    <w:r w:rsidRPr="003A05AE">
      <w:rPr>
        <w:rFonts w:cs="Times New Roman"/>
        <w:i/>
        <w:sz w:val="20"/>
        <w:szCs w:val="20"/>
      </w:rPr>
      <w:instrText xml:space="preserve"> NUMPAGES </w:instrText>
    </w:r>
    <w:r w:rsidRPr="003A05AE">
      <w:rPr>
        <w:rFonts w:cs="Times New Roman"/>
        <w:i/>
        <w:sz w:val="20"/>
        <w:szCs w:val="20"/>
      </w:rPr>
      <w:fldChar w:fldCharType="separate"/>
    </w:r>
    <w:r w:rsidR="00E60F0F">
      <w:rPr>
        <w:rFonts w:cs="Times New Roman"/>
        <w:i/>
        <w:noProof/>
        <w:sz w:val="20"/>
        <w:szCs w:val="20"/>
      </w:rPr>
      <w:t>4</w:t>
    </w:r>
    <w:r w:rsidRPr="003A05AE">
      <w:rPr>
        <w:rFonts w:cs="Times New Roman"/>
        <w:i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864FF" w14:textId="77777777" w:rsidR="00CA11FF" w:rsidRDefault="00CA11FF" w:rsidP="00B34A37">
      <w:r>
        <w:separator/>
      </w:r>
    </w:p>
  </w:footnote>
  <w:footnote w:type="continuationSeparator" w:id="0">
    <w:p w14:paraId="15A57B63" w14:textId="77777777" w:rsidR="00CA11FF" w:rsidRDefault="00CA11FF" w:rsidP="00B34A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334FE"/>
    <w:multiLevelType w:val="hybridMultilevel"/>
    <w:tmpl w:val="7BC6ED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B22F08"/>
    <w:multiLevelType w:val="hybridMultilevel"/>
    <w:tmpl w:val="03845E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4358CF"/>
    <w:multiLevelType w:val="hybridMultilevel"/>
    <w:tmpl w:val="73DC633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03651DD"/>
    <w:multiLevelType w:val="hybridMultilevel"/>
    <w:tmpl w:val="D22211D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DC6023"/>
    <w:multiLevelType w:val="hybridMultilevel"/>
    <w:tmpl w:val="AD5878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3A0373"/>
    <w:multiLevelType w:val="hybridMultilevel"/>
    <w:tmpl w:val="84727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sDA0MzKxsDAwMDRW0lEKTi0uzszPAykwrAUArWy2OywAAAA="/>
  </w:docVars>
  <w:rsids>
    <w:rsidRoot w:val="00564A4E"/>
    <w:rsid w:val="000B6E0A"/>
    <w:rsid w:val="000E6715"/>
    <w:rsid w:val="0010520B"/>
    <w:rsid w:val="001305D4"/>
    <w:rsid w:val="00137937"/>
    <w:rsid w:val="001F0608"/>
    <w:rsid w:val="002B2E26"/>
    <w:rsid w:val="00304A8A"/>
    <w:rsid w:val="00330EB7"/>
    <w:rsid w:val="00344D3C"/>
    <w:rsid w:val="00390588"/>
    <w:rsid w:val="0047079F"/>
    <w:rsid w:val="004745BD"/>
    <w:rsid w:val="004A4807"/>
    <w:rsid w:val="004F052E"/>
    <w:rsid w:val="00564A4E"/>
    <w:rsid w:val="00577984"/>
    <w:rsid w:val="0059583A"/>
    <w:rsid w:val="005B4D7E"/>
    <w:rsid w:val="005C6F7E"/>
    <w:rsid w:val="00651357"/>
    <w:rsid w:val="00684C5A"/>
    <w:rsid w:val="006F5F05"/>
    <w:rsid w:val="00755611"/>
    <w:rsid w:val="007C1287"/>
    <w:rsid w:val="008D3834"/>
    <w:rsid w:val="008D4542"/>
    <w:rsid w:val="008F37D0"/>
    <w:rsid w:val="0092240D"/>
    <w:rsid w:val="00927319"/>
    <w:rsid w:val="00933038"/>
    <w:rsid w:val="0094333E"/>
    <w:rsid w:val="0099050D"/>
    <w:rsid w:val="009B055B"/>
    <w:rsid w:val="009B1584"/>
    <w:rsid w:val="009C48ED"/>
    <w:rsid w:val="00A112F8"/>
    <w:rsid w:val="00A22172"/>
    <w:rsid w:val="00A4463C"/>
    <w:rsid w:val="00A61A23"/>
    <w:rsid w:val="00A9753C"/>
    <w:rsid w:val="00AE241E"/>
    <w:rsid w:val="00B02E88"/>
    <w:rsid w:val="00B34A37"/>
    <w:rsid w:val="00B468D4"/>
    <w:rsid w:val="00B75D53"/>
    <w:rsid w:val="00B77C86"/>
    <w:rsid w:val="00BC6629"/>
    <w:rsid w:val="00C64E61"/>
    <w:rsid w:val="00C73748"/>
    <w:rsid w:val="00C86004"/>
    <w:rsid w:val="00CA11FF"/>
    <w:rsid w:val="00D01939"/>
    <w:rsid w:val="00D67808"/>
    <w:rsid w:val="00D80A4C"/>
    <w:rsid w:val="00DC6F92"/>
    <w:rsid w:val="00DD0D25"/>
    <w:rsid w:val="00DE3E5D"/>
    <w:rsid w:val="00E11E44"/>
    <w:rsid w:val="00E162C1"/>
    <w:rsid w:val="00E3166F"/>
    <w:rsid w:val="00E60F0F"/>
    <w:rsid w:val="00E750F7"/>
    <w:rsid w:val="00E8775C"/>
    <w:rsid w:val="00ED3253"/>
    <w:rsid w:val="00ED3D11"/>
    <w:rsid w:val="00EF1DCB"/>
    <w:rsid w:val="00F71984"/>
    <w:rsid w:val="00FA3DD4"/>
    <w:rsid w:val="00FA7B44"/>
    <w:rsid w:val="00FE1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B4DBB"/>
  <w15:docId w15:val="{104C7AAD-2D00-4529-8242-29E79570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A4E"/>
    <w:pPr>
      <w:spacing w:after="0" w:line="240" w:lineRule="auto"/>
    </w:pPr>
    <w:rPr>
      <w:rFonts w:ascii="Calibri" w:eastAsiaTheme="minorEastAsia" w:hAnsi="Calibri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BC6629"/>
    <w:pPr>
      <w:spacing w:before="240" w:after="240"/>
      <w:ind w:left="862" w:right="862"/>
      <w:jc w:val="both"/>
    </w:pPr>
    <w:rPr>
      <w:rFonts w:ascii="Times New Roman" w:eastAsiaTheme="minorHAnsi" w:hAnsi="Times New Roman"/>
      <w:iCs/>
      <w:color w:val="404040" w:themeColor="text1" w:themeTint="BF"/>
      <w:sz w:val="20"/>
      <w:szCs w:val="22"/>
      <w:lang w:val="en-AU"/>
    </w:rPr>
  </w:style>
  <w:style w:type="character" w:customStyle="1" w:styleId="QuoteChar">
    <w:name w:val="Quote Char"/>
    <w:basedOn w:val="DefaultParagraphFont"/>
    <w:link w:val="Quote"/>
    <w:uiPriority w:val="29"/>
    <w:rsid w:val="00BC6629"/>
    <w:rPr>
      <w:rFonts w:ascii="Times New Roman" w:hAnsi="Times New Roman"/>
      <w:iCs/>
      <w:color w:val="404040" w:themeColor="text1" w:themeTint="BF"/>
      <w:sz w:val="20"/>
    </w:rPr>
  </w:style>
  <w:style w:type="paragraph" w:styleId="NoSpacing">
    <w:name w:val="No Spacing"/>
    <w:uiPriority w:val="1"/>
    <w:qFormat/>
    <w:rsid w:val="00564A4E"/>
    <w:pPr>
      <w:spacing w:after="0" w:line="240" w:lineRule="auto"/>
    </w:pPr>
    <w:rPr>
      <w:rFonts w:ascii="Calibri" w:eastAsiaTheme="minorEastAsia" w:hAnsi="Calibri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564A4E"/>
    <w:pPr>
      <w:spacing w:after="0" w:line="240" w:lineRule="auto"/>
    </w:pPr>
    <w:rPr>
      <w:rFonts w:ascii="Calibri" w:eastAsiaTheme="minorEastAsia" w:hAnsi="Calibri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rsid w:val="00564A4E"/>
    <w:rPr>
      <w:rFonts w:ascii="New York" w:eastAsia="Times New Roman" w:hAnsi="New York" w:cs="Times New Roman"/>
      <w:sz w:val="20"/>
      <w:szCs w:val="20"/>
      <w:lang w:val="en-AU"/>
    </w:rPr>
  </w:style>
  <w:style w:type="character" w:customStyle="1" w:styleId="EndnoteTextChar">
    <w:name w:val="Endnote Text Char"/>
    <w:basedOn w:val="DefaultParagraphFont"/>
    <w:link w:val="EndnoteText"/>
    <w:semiHidden/>
    <w:rsid w:val="00564A4E"/>
    <w:rPr>
      <w:rFonts w:ascii="New York" w:eastAsia="Times New Roman" w:hAnsi="New York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34A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4A37"/>
    <w:rPr>
      <w:rFonts w:ascii="Calibri" w:eastAsiaTheme="minorEastAsia" w:hAnsi="Calibri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34A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4A37"/>
    <w:rPr>
      <w:rFonts w:ascii="Calibri" w:eastAsiaTheme="minorEastAsia" w:hAnsi="Calibri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64E6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8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78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808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ashyap@divinity.edu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8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McDowell</dc:creator>
  <cp:lastModifiedBy>Suman Kashyap</cp:lastModifiedBy>
  <cp:revision>3</cp:revision>
  <cp:lastPrinted>2017-10-17T03:05:00Z</cp:lastPrinted>
  <dcterms:created xsi:type="dcterms:W3CDTF">2021-10-12T02:03:00Z</dcterms:created>
  <dcterms:modified xsi:type="dcterms:W3CDTF">2021-10-12T02:14:00Z</dcterms:modified>
</cp:coreProperties>
</file>